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CD420" w14:textId="371BD2BE" w:rsidR="000255DA" w:rsidRPr="0099164F" w:rsidRDefault="00113BC8" w:rsidP="00113BC8">
      <w:pPr>
        <w:jc w:val="right"/>
        <w:rPr>
          <w:lang w:val="en-GB"/>
        </w:rPr>
      </w:pPr>
      <w:r w:rsidRPr="0099164F">
        <w:rPr>
          <w:noProof/>
          <w:lang w:val="en-GB"/>
        </w:rPr>
        <w:drawing>
          <wp:inline distT="0" distB="0" distL="0" distR="0" wp14:anchorId="255E16C9" wp14:editId="04ED6DEF">
            <wp:extent cx="2530943" cy="1143108"/>
            <wp:effectExtent l="0" t="0" r="3175" b="0"/>
            <wp:docPr id="1" name="Picture 1"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ngapore_Institute_of_Technology_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47591" cy="1150627"/>
                    </a:xfrm>
                    <a:prstGeom prst="rect">
                      <a:avLst/>
                    </a:prstGeom>
                  </pic:spPr>
                </pic:pic>
              </a:graphicData>
            </a:graphic>
          </wp:inline>
        </w:drawing>
      </w:r>
    </w:p>
    <w:p w14:paraId="417084A9" w14:textId="77777777" w:rsidR="00113BC8" w:rsidRPr="0099164F" w:rsidRDefault="00113BC8" w:rsidP="00113BC8">
      <w:pPr>
        <w:rPr>
          <w:lang w:val="en-GB"/>
        </w:rPr>
      </w:pPr>
    </w:p>
    <w:p w14:paraId="5F1FC09E" w14:textId="5EF87466" w:rsidR="00527B12" w:rsidRPr="0099164F" w:rsidRDefault="000255DA" w:rsidP="000255DA">
      <w:pPr>
        <w:pStyle w:val="Subtitle"/>
        <w:rPr>
          <w:lang w:val="en-GB"/>
        </w:rPr>
      </w:pPr>
      <w:r w:rsidRPr="0099164F">
        <w:rPr>
          <w:lang w:val="en-GB"/>
        </w:rPr>
        <w:t>ICT210</w:t>
      </w:r>
      <w:r w:rsidR="009F6309" w:rsidRPr="0099164F">
        <w:rPr>
          <w:lang w:val="en-GB"/>
        </w:rPr>
        <w:t>1/2201 Introduction to</w:t>
      </w:r>
      <w:r w:rsidRPr="0099164F">
        <w:rPr>
          <w:lang w:val="en-GB"/>
        </w:rPr>
        <w:t xml:space="preserve"> Software </w:t>
      </w:r>
      <w:r w:rsidR="009F6309" w:rsidRPr="0099164F">
        <w:rPr>
          <w:lang w:val="en-GB"/>
        </w:rPr>
        <w:t>Engineering</w:t>
      </w:r>
    </w:p>
    <w:p w14:paraId="3714892F" w14:textId="77777777" w:rsidR="00A41C22" w:rsidRDefault="00A41C22" w:rsidP="000255DA">
      <w:pPr>
        <w:pStyle w:val="Title"/>
        <w:rPr>
          <w:lang w:val="en-GB"/>
        </w:rPr>
      </w:pPr>
      <w:r>
        <w:rPr>
          <w:lang w:val="en-GB"/>
        </w:rPr>
        <w:t>Software Requirements Specifications (SRS)</w:t>
      </w:r>
    </w:p>
    <w:p w14:paraId="321E2E07" w14:textId="1C655DC1" w:rsidR="000255DA" w:rsidRPr="0099164F" w:rsidRDefault="00D104E0" w:rsidP="000255DA">
      <w:pPr>
        <w:pStyle w:val="Title"/>
        <w:rPr>
          <w:lang w:val="en-GB"/>
        </w:rPr>
      </w:pPr>
      <w:r w:rsidRPr="0099164F">
        <w:rPr>
          <w:lang w:val="en-GB"/>
        </w:rPr>
        <w:t>Milestone</w:t>
      </w:r>
      <w:r w:rsidR="00E0393D" w:rsidRPr="0099164F">
        <w:rPr>
          <w:lang w:val="en-GB"/>
        </w:rPr>
        <w:t xml:space="preserve"> </w:t>
      </w:r>
      <w:r w:rsidR="00800188">
        <w:rPr>
          <w:lang w:val="en-GB"/>
        </w:rPr>
        <w:t>1</w:t>
      </w:r>
    </w:p>
    <w:p w14:paraId="0B37A2B6" w14:textId="078AD916" w:rsidR="000255DA" w:rsidRPr="0099164F" w:rsidRDefault="00113BC8" w:rsidP="00113BC8">
      <w:pPr>
        <w:pStyle w:val="Subtitle"/>
        <w:rPr>
          <w:lang w:val="en-GB"/>
        </w:rPr>
      </w:pPr>
      <w:r w:rsidRPr="0099164F">
        <w:rPr>
          <w:lang w:val="en-GB"/>
        </w:rPr>
        <w:t>AY20</w:t>
      </w:r>
      <w:r w:rsidR="00D0121D" w:rsidRPr="0099164F">
        <w:rPr>
          <w:lang w:val="en-GB"/>
        </w:rPr>
        <w:t>2</w:t>
      </w:r>
      <w:r w:rsidR="00046055" w:rsidRPr="0099164F">
        <w:rPr>
          <w:lang w:val="en-GB"/>
        </w:rPr>
        <w:t>1</w:t>
      </w:r>
      <w:r w:rsidRPr="0099164F">
        <w:rPr>
          <w:lang w:val="en-GB"/>
        </w:rPr>
        <w:t>/202</w:t>
      </w:r>
      <w:r w:rsidR="00046055" w:rsidRPr="0099164F">
        <w:rPr>
          <w:lang w:val="en-GB"/>
        </w:rPr>
        <w:t>2</w:t>
      </w:r>
      <w:r w:rsidRPr="0099164F">
        <w:rPr>
          <w:lang w:val="en-GB"/>
        </w:rPr>
        <w:t xml:space="preserve">, Trimester </w:t>
      </w:r>
      <w:r w:rsidR="00D0121D" w:rsidRPr="0099164F">
        <w:rPr>
          <w:lang w:val="en-GB"/>
        </w:rPr>
        <w:t>1</w:t>
      </w:r>
    </w:p>
    <w:p w14:paraId="6FB7A95F" w14:textId="77777777" w:rsidR="00113BC8" w:rsidRPr="0099164F" w:rsidRDefault="00113BC8">
      <w:pPr>
        <w:rPr>
          <w:lang w:val="en-GB"/>
        </w:rPr>
      </w:pPr>
    </w:p>
    <w:p w14:paraId="5B37AC7E" w14:textId="77777777" w:rsidR="000255DA" w:rsidRPr="0099164F" w:rsidRDefault="000255DA">
      <w:pPr>
        <w:rPr>
          <w:lang w:val="en-GB"/>
        </w:rPr>
      </w:pPr>
    </w:p>
    <w:p w14:paraId="3A801373" w14:textId="77777777" w:rsidR="000255DA" w:rsidRPr="0099164F" w:rsidRDefault="000255DA">
      <w:pPr>
        <w:rPr>
          <w:lang w:val="en-GB"/>
        </w:rPr>
      </w:pPr>
    </w:p>
    <w:p w14:paraId="2F10059A" w14:textId="3119B0E2" w:rsidR="000255DA" w:rsidRPr="0099164F" w:rsidRDefault="00046055" w:rsidP="00D45D6D">
      <w:pPr>
        <w:pStyle w:val="Coverpage-KeyDetails"/>
        <w:jc w:val="center"/>
        <w:rPr>
          <w:lang w:val="en-GB"/>
        </w:rPr>
      </w:pPr>
      <w:r w:rsidRPr="0099164F">
        <w:rPr>
          <w:lang w:val="en-GB"/>
        </w:rPr>
        <w:t>&lt;</w:t>
      </w:r>
      <w:r w:rsidR="00113BC8" w:rsidRPr="0099164F">
        <w:rPr>
          <w:lang w:val="en-GB"/>
        </w:rPr>
        <w:t>Project Title</w:t>
      </w:r>
      <w:r w:rsidRPr="0099164F">
        <w:rPr>
          <w:lang w:val="en-GB"/>
        </w:rPr>
        <w:t>&gt;</w:t>
      </w:r>
    </w:p>
    <w:p w14:paraId="4B8BDAA5" w14:textId="01E028BC" w:rsidR="000255DA" w:rsidRDefault="00CA7A62">
      <w:pPr>
        <w:rPr>
          <w:lang w:val="en-GB"/>
        </w:rPr>
      </w:pPr>
      <w:r>
        <w:rPr>
          <w:lang w:val="en-GB"/>
        </w:rPr>
        <w:t>PLAUSIBLE REFERENCES:</w:t>
      </w:r>
    </w:p>
    <w:p w14:paraId="0F8765FA" w14:textId="7FB38E93" w:rsidR="00CA7A62" w:rsidRPr="0099164F" w:rsidRDefault="00CA7A62">
      <w:pPr>
        <w:rPr>
          <w:lang w:val="en-GB"/>
        </w:rPr>
      </w:pPr>
      <w:hyperlink r:id="rId8" w:history="1">
        <w:r w:rsidRPr="007352D6">
          <w:rPr>
            <w:rStyle w:val="Hyperlink"/>
            <w:lang w:val="en-GB"/>
          </w:rPr>
          <w:t>https://elc.polyu.edu.hk/inscribe/wp-content/uploads/2017/11/i3Project-Proposal.pdf</w:t>
        </w:r>
      </w:hyperlink>
      <w:r>
        <w:rPr>
          <w:lang w:val="en-GB"/>
        </w:rPr>
        <w:t xml:space="preserve"> </w:t>
      </w:r>
    </w:p>
    <w:p w14:paraId="2648A57E" w14:textId="651B5374" w:rsidR="00113BC8" w:rsidRPr="0099164F" w:rsidRDefault="00113BC8">
      <w:pPr>
        <w:rPr>
          <w:lang w:val="en-GB"/>
        </w:rPr>
      </w:pPr>
    </w:p>
    <w:p w14:paraId="645D7F3A" w14:textId="77777777" w:rsidR="00D45D6D" w:rsidRPr="0099164F" w:rsidRDefault="00D45D6D">
      <w:pPr>
        <w:rPr>
          <w:lang w:val="en-GB"/>
        </w:rPr>
      </w:pPr>
    </w:p>
    <w:p w14:paraId="6D664FAF" w14:textId="77777777" w:rsidR="00113BC8" w:rsidRPr="0099164F" w:rsidRDefault="00113BC8">
      <w:pPr>
        <w:rPr>
          <w:lang w:val="en-GB"/>
        </w:rPr>
      </w:pPr>
    </w:p>
    <w:p w14:paraId="27CD358C" w14:textId="4E104E25" w:rsidR="000255DA" w:rsidRPr="0099164F" w:rsidRDefault="000255DA" w:rsidP="000255DA">
      <w:pPr>
        <w:pStyle w:val="Coverpage-Details"/>
        <w:rPr>
          <w:sz w:val="32"/>
          <w:szCs w:val="24"/>
          <w:lang w:val="en-GB"/>
        </w:rPr>
      </w:pPr>
      <w:r w:rsidRPr="0099164F">
        <w:rPr>
          <w:sz w:val="32"/>
          <w:szCs w:val="24"/>
          <w:lang w:val="en-GB"/>
        </w:rPr>
        <w:t>Lab group P</w:t>
      </w:r>
      <w:r w:rsidR="00C902D8">
        <w:rPr>
          <w:sz w:val="32"/>
          <w:szCs w:val="24"/>
          <w:lang w:val="en-GB"/>
        </w:rPr>
        <w:t>3</w:t>
      </w:r>
      <w:r w:rsidR="00046055" w:rsidRPr="0099164F">
        <w:rPr>
          <w:sz w:val="32"/>
          <w:szCs w:val="24"/>
          <w:lang w:val="en-GB"/>
        </w:rPr>
        <w:t>-</w:t>
      </w:r>
      <w:r w:rsidR="00BF683D">
        <w:rPr>
          <w:sz w:val="32"/>
          <w:szCs w:val="24"/>
          <w:lang w:val="en-GB"/>
        </w:rPr>
        <w:t>8</w:t>
      </w:r>
    </w:p>
    <w:p w14:paraId="7928B8EF" w14:textId="0245D8C3" w:rsidR="00113BC8" w:rsidRPr="0099164F" w:rsidRDefault="00046055" w:rsidP="00A60A32">
      <w:pPr>
        <w:pStyle w:val="Coverpage-Details"/>
        <w:rPr>
          <w:sz w:val="32"/>
          <w:szCs w:val="24"/>
          <w:lang w:val="en-GB"/>
        </w:rPr>
      </w:pPr>
      <w:r w:rsidRPr="0099164F">
        <w:rPr>
          <w:sz w:val="32"/>
          <w:szCs w:val="24"/>
          <w:lang w:val="en-GB"/>
        </w:rPr>
        <w:t>&lt;</w:t>
      </w:r>
      <w:r w:rsidR="00113BC8" w:rsidRPr="0099164F">
        <w:rPr>
          <w:sz w:val="32"/>
          <w:szCs w:val="24"/>
          <w:lang w:val="en-GB"/>
        </w:rPr>
        <w:t>Team’s Name</w:t>
      </w:r>
      <w:r w:rsidRPr="0099164F">
        <w:rPr>
          <w:sz w:val="32"/>
          <w:szCs w:val="24"/>
          <w:lang w:val="en-GB"/>
        </w:rPr>
        <w:t>&gt;</w:t>
      </w:r>
    </w:p>
    <w:p w14:paraId="3880C86C" w14:textId="3C6E3D86" w:rsidR="00113BC8" w:rsidRPr="0099164F" w:rsidRDefault="00C00987" w:rsidP="000255DA">
      <w:pPr>
        <w:pStyle w:val="Coverpage-Details"/>
        <w:rPr>
          <w:lang w:val="en-GB"/>
        </w:rPr>
      </w:pPr>
      <w:r w:rsidRPr="001E15BE">
        <w:rPr>
          <w:highlight w:val="yellow"/>
          <w:lang w:val="en-GB"/>
        </w:rPr>
        <w:t>[Following Roles are TBC]</w:t>
      </w:r>
    </w:p>
    <w:p w14:paraId="45998633" w14:textId="33C4482E" w:rsidR="00113BC8" w:rsidRPr="0099164F" w:rsidRDefault="00113BC8" w:rsidP="000255DA">
      <w:pPr>
        <w:pStyle w:val="Coverpage-Details"/>
        <w:rPr>
          <w:sz w:val="24"/>
          <w:szCs w:val="21"/>
          <w:lang w:val="en-GB"/>
        </w:rPr>
      </w:pPr>
      <w:r w:rsidRPr="0099164F">
        <w:rPr>
          <w:sz w:val="24"/>
          <w:szCs w:val="21"/>
          <w:lang w:val="en-GB"/>
        </w:rPr>
        <w:t xml:space="preserve">Team Leader: </w:t>
      </w:r>
      <w:proofErr w:type="spellStart"/>
      <w:r w:rsidR="00804337">
        <w:rPr>
          <w:sz w:val="24"/>
          <w:szCs w:val="21"/>
          <w:lang w:val="en-GB"/>
        </w:rPr>
        <w:t>Loh</w:t>
      </w:r>
      <w:proofErr w:type="spellEnd"/>
      <w:r w:rsidR="00804337">
        <w:rPr>
          <w:sz w:val="24"/>
          <w:szCs w:val="21"/>
          <w:lang w:val="en-GB"/>
        </w:rPr>
        <w:t xml:space="preserve"> </w:t>
      </w:r>
      <w:r w:rsidR="00145C79">
        <w:rPr>
          <w:sz w:val="24"/>
          <w:szCs w:val="21"/>
          <w:lang w:val="en-GB"/>
        </w:rPr>
        <w:t xml:space="preserve">Hui Qi </w:t>
      </w:r>
      <w:r w:rsidRPr="0099164F">
        <w:rPr>
          <w:sz w:val="24"/>
          <w:szCs w:val="21"/>
          <w:lang w:val="en-GB"/>
        </w:rPr>
        <w:t>(</w:t>
      </w:r>
      <w:r w:rsidR="00804337" w:rsidRPr="00804337">
        <w:rPr>
          <w:sz w:val="24"/>
          <w:szCs w:val="21"/>
          <w:lang w:val="en-GB"/>
        </w:rPr>
        <w:t>2001718</w:t>
      </w:r>
      <w:r w:rsidRPr="0099164F">
        <w:rPr>
          <w:sz w:val="24"/>
          <w:szCs w:val="21"/>
          <w:lang w:val="en-GB"/>
        </w:rPr>
        <w:t>)</w:t>
      </w:r>
    </w:p>
    <w:p w14:paraId="2BA7261D" w14:textId="51B7F5EE" w:rsidR="00046055" w:rsidRPr="0099164F" w:rsidRDefault="00046055" w:rsidP="00046055">
      <w:pPr>
        <w:pStyle w:val="Coverpage-Details"/>
        <w:rPr>
          <w:sz w:val="24"/>
          <w:szCs w:val="21"/>
          <w:lang w:val="en-GB"/>
        </w:rPr>
      </w:pPr>
      <w:r w:rsidRPr="0099164F">
        <w:rPr>
          <w:sz w:val="24"/>
          <w:szCs w:val="21"/>
          <w:lang w:val="en-GB"/>
        </w:rPr>
        <w:t>&lt;</w:t>
      </w:r>
      <w:r w:rsidR="00113BC8" w:rsidRPr="0099164F">
        <w:rPr>
          <w:sz w:val="24"/>
          <w:szCs w:val="21"/>
          <w:lang w:val="en-GB"/>
        </w:rPr>
        <w:t xml:space="preserve">Role </w:t>
      </w:r>
      <w:r w:rsidR="00CB63DF" w:rsidRPr="0099164F">
        <w:rPr>
          <w:sz w:val="24"/>
          <w:szCs w:val="21"/>
          <w:lang w:val="en-GB"/>
        </w:rPr>
        <w:t>2</w:t>
      </w:r>
      <w:r w:rsidRPr="0099164F">
        <w:rPr>
          <w:sz w:val="24"/>
          <w:szCs w:val="21"/>
          <w:lang w:val="en-GB"/>
        </w:rPr>
        <w:t>&gt;</w:t>
      </w:r>
      <w:r w:rsidR="00113BC8" w:rsidRPr="0099164F">
        <w:rPr>
          <w:sz w:val="24"/>
          <w:szCs w:val="21"/>
          <w:lang w:val="en-GB"/>
        </w:rPr>
        <w:t xml:space="preserve">: </w:t>
      </w:r>
      <w:r w:rsidR="007002A5">
        <w:rPr>
          <w:sz w:val="24"/>
          <w:szCs w:val="21"/>
          <w:lang w:val="en-GB"/>
        </w:rPr>
        <w:t xml:space="preserve">Leong </w:t>
      </w:r>
      <w:proofErr w:type="spellStart"/>
      <w:r w:rsidR="007002A5">
        <w:rPr>
          <w:sz w:val="24"/>
          <w:szCs w:val="21"/>
          <w:lang w:val="en-GB"/>
        </w:rPr>
        <w:t>Jin</w:t>
      </w:r>
      <w:proofErr w:type="spellEnd"/>
      <w:r w:rsidR="007002A5">
        <w:rPr>
          <w:sz w:val="24"/>
          <w:szCs w:val="21"/>
          <w:lang w:val="en-GB"/>
        </w:rPr>
        <w:t xml:space="preserve"> </w:t>
      </w:r>
      <w:proofErr w:type="spellStart"/>
      <w:r w:rsidR="007002A5">
        <w:rPr>
          <w:sz w:val="24"/>
          <w:szCs w:val="21"/>
          <w:lang w:val="en-GB"/>
        </w:rPr>
        <w:t>Kuan</w:t>
      </w:r>
      <w:proofErr w:type="spellEnd"/>
      <w:r w:rsidR="007002A5">
        <w:rPr>
          <w:sz w:val="24"/>
          <w:szCs w:val="21"/>
          <w:lang w:val="en-GB"/>
        </w:rPr>
        <w:t>, Joshua</w:t>
      </w:r>
      <w:r w:rsidR="00113BC8" w:rsidRPr="0099164F">
        <w:rPr>
          <w:sz w:val="24"/>
          <w:szCs w:val="21"/>
          <w:lang w:val="en-GB"/>
        </w:rPr>
        <w:t xml:space="preserve"> (</w:t>
      </w:r>
      <w:r w:rsidR="007002A5">
        <w:rPr>
          <w:sz w:val="24"/>
          <w:szCs w:val="21"/>
          <w:lang w:val="en-GB"/>
        </w:rPr>
        <w:t>2002133</w:t>
      </w:r>
      <w:r w:rsidR="00113BC8" w:rsidRPr="0099164F">
        <w:rPr>
          <w:sz w:val="24"/>
          <w:szCs w:val="21"/>
          <w:lang w:val="en-GB"/>
        </w:rPr>
        <w:t>)</w:t>
      </w:r>
    </w:p>
    <w:p w14:paraId="438F9FE1" w14:textId="5F71BE75" w:rsidR="00046055" w:rsidRPr="0099164F" w:rsidRDefault="00046055" w:rsidP="00046055">
      <w:pPr>
        <w:pStyle w:val="Coverpage-Details"/>
        <w:rPr>
          <w:lang w:val="en-GB"/>
        </w:rPr>
      </w:pPr>
      <w:r w:rsidRPr="0099164F">
        <w:rPr>
          <w:sz w:val="24"/>
          <w:szCs w:val="21"/>
          <w:lang w:val="en-GB"/>
        </w:rPr>
        <w:t xml:space="preserve">&lt;Role 3&gt;: </w:t>
      </w:r>
      <w:r w:rsidR="007002A5">
        <w:rPr>
          <w:sz w:val="24"/>
          <w:szCs w:val="21"/>
          <w:lang w:val="en-GB"/>
        </w:rPr>
        <w:t xml:space="preserve">Muhammad </w:t>
      </w:r>
      <w:proofErr w:type="spellStart"/>
      <w:r w:rsidR="007002A5">
        <w:rPr>
          <w:sz w:val="24"/>
          <w:szCs w:val="21"/>
          <w:lang w:val="en-GB"/>
        </w:rPr>
        <w:t>Alam</w:t>
      </w:r>
      <w:proofErr w:type="spellEnd"/>
      <w:r w:rsidR="007002A5">
        <w:rPr>
          <w:sz w:val="24"/>
          <w:szCs w:val="21"/>
          <w:lang w:val="en-GB"/>
        </w:rPr>
        <w:t xml:space="preserve"> Sah Bin Syed Hamzah </w:t>
      </w:r>
      <w:r w:rsidRPr="0099164F">
        <w:rPr>
          <w:sz w:val="24"/>
          <w:szCs w:val="21"/>
          <w:lang w:val="en-GB"/>
        </w:rPr>
        <w:t>(</w:t>
      </w:r>
      <w:r w:rsidR="007002A5">
        <w:rPr>
          <w:sz w:val="24"/>
          <w:szCs w:val="21"/>
          <w:lang w:val="en-GB"/>
        </w:rPr>
        <w:t>2001776</w:t>
      </w:r>
      <w:r w:rsidRPr="0099164F">
        <w:rPr>
          <w:sz w:val="24"/>
          <w:szCs w:val="21"/>
          <w:lang w:val="en-GB"/>
        </w:rPr>
        <w:t>)</w:t>
      </w:r>
    </w:p>
    <w:p w14:paraId="665406D4" w14:textId="609418C9" w:rsidR="00046055" w:rsidRPr="007002A5" w:rsidRDefault="00046055" w:rsidP="00046055">
      <w:pPr>
        <w:pStyle w:val="Coverpage-Details"/>
        <w:rPr>
          <w:sz w:val="24"/>
          <w:szCs w:val="21"/>
          <w:lang w:val="en-GB"/>
        </w:rPr>
      </w:pPr>
      <w:r w:rsidRPr="0099164F">
        <w:rPr>
          <w:sz w:val="24"/>
          <w:szCs w:val="21"/>
          <w:lang w:val="en-GB"/>
        </w:rPr>
        <w:t xml:space="preserve">&lt;Role 4&gt;: </w:t>
      </w:r>
      <w:proofErr w:type="spellStart"/>
      <w:r w:rsidR="007002A5" w:rsidRPr="007002A5">
        <w:rPr>
          <w:sz w:val="24"/>
          <w:szCs w:val="21"/>
          <w:lang w:val="en-GB"/>
        </w:rPr>
        <w:t>T</w:t>
      </w:r>
      <w:r w:rsidR="007002A5">
        <w:rPr>
          <w:sz w:val="24"/>
          <w:szCs w:val="21"/>
          <w:lang w:val="en-GB"/>
        </w:rPr>
        <w:t>se</w:t>
      </w:r>
      <w:proofErr w:type="spellEnd"/>
      <w:r w:rsidR="007002A5" w:rsidRPr="007002A5">
        <w:rPr>
          <w:sz w:val="24"/>
          <w:szCs w:val="21"/>
          <w:lang w:val="en-GB"/>
        </w:rPr>
        <w:t xml:space="preserve"> K</w:t>
      </w:r>
      <w:r w:rsidR="007002A5">
        <w:rPr>
          <w:sz w:val="24"/>
          <w:szCs w:val="21"/>
          <w:lang w:val="en-GB"/>
        </w:rPr>
        <w:t>in</w:t>
      </w:r>
      <w:r w:rsidR="007002A5" w:rsidRPr="007002A5">
        <w:rPr>
          <w:sz w:val="24"/>
          <w:szCs w:val="21"/>
          <w:lang w:val="en-GB"/>
        </w:rPr>
        <w:t xml:space="preserve"> P</w:t>
      </w:r>
      <w:r w:rsidR="007002A5">
        <w:rPr>
          <w:sz w:val="24"/>
          <w:szCs w:val="21"/>
          <w:lang w:val="en-GB"/>
        </w:rPr>
        <w:t xml:space="preserve">ing </w:t>
      </w:r>
      <w:r w:rsidRPr="0099164F">
        <w:rPr>
          <w:sz w:val="24"/>
          <w:szCs w:val="21"/>
          <w:lang w:val="en-GB"/>
        </w:rPr>
        <w:t>(</w:t>
      </w:r>
      <w:r w:rsidR="007002A5">
        <w:rPr>
          <w:sz w:val="24"/>
          <w:szCs w:val="21"/>
          <w:lang w:val="en-GB"/>
        </w:rPr>
        <w:t>2001568)</w:t>
      </w:r>
      <w:r w:rsidRPr="0099164F">
        <w:rPr>
          <w:lang w:val="en-GB"/>
        </w:rPr>
        <w:t xml:space="preserve"> </w:t>
      </w:r>
    </w:p>
    <w:p w14:paraId="45A89A65" w14:textId="09DCEFAA" w:rsidR="004F6015" w:rsidRPr="0099164F" w:rsidRDefault="004F6015" w:rsidP="004F6015">
      <w:pPr>
        <w:pStyle w:val="Coverpage-Details"/>
        <w:rPr>
          <w:lang w:val="en-GB"/>
        </w:rPr>
      </w:pPr>
      <w:r w:rsidRPr="0099164F">
        <w:rPr>
          <w:lang w:val="en-GB"/>
        </w:rPr>
        <w:br w:type="page"/>
      </w:r>
    </w:p>
    <w:p w14:paraId="078A7AD0" w14:textId="752C759A" w:rsidR="00CC2338" w:rsidRPr="0099164F" w:rsidRDefault="00CC2338" w:rsidP="005A1B59">
      <w:pPr>
        <w:pStyle w:val="Heading1"/>
        <w:rPr>
          <w:lang w:val="en-GB"/>
        </w:rPr>
      </w:pPr>
      <w:r w:rsidRPr="0099164F">
        <w:rPr>
          <w:lang w:val="en-GB"/>
        </w:rPr>
        <w:lastRenderedPageBreak/>
        <w:t>Introduction</w:t>
      </w:r>
    </w:p>
    <w:p w14:paraId="60EDB7E7" w14:textId="66983FC3" w:rsidR="00223983" w:rsidRDefault="00223983" w:rsidP="00AE7F99">
      <w:pPr>
        <w:pStyle w:val="ListParagraph"/>
        <w:numPr>
          <w:ilvl w:val="0"/>
          <w:numId w:val="32"/>
        </w:numPr>
        <w:jc w:val="both"/>
      </w:pPr>
      <w:bookmarkStart w:id="0" w:name="_Toc439994670"/>
      <w:bookmarkStart w:id="1" w:name="_Toc67611001"/>
      <w:bookmarkStart w:id="2" w:name="_Toc67611050"/>
      <w:bookmarkStart w:id="3" w:name="_Toc67611806"/>
      <w:r w:rsidRPr="00223983">
        <w:t>Guide user (kids) to design and build their own challenges while teaching critical problem-solving and computational thinking skills.</w:t>
      </w:r>
    </w:p>
    <w:p w14:paraId="79D3172B" w14:textId="2CB4EEFD" w:rsidR="00223983" w:rsidRPr="00223983" w:rsidRDefault="00223983" w:rsidP="00AE7F99">
      <w:pPr>
        <w:pStyle w:val="ListParagraph"/>
        <w:numPr>
          <w:ilvl w:val="1"/>
          <w:numId w:val="32"/>
        </w:numPr>
        <w:jc w:val="both"/>
      </w:pPr>
      <w:r>
        <w:t>Is this up to us? What kind of computational thinking skills are they looking for?</w:t>
      </w:r>
    </w:p>
    <w:p w14:paraId="1AB515D3" w14:textId="20D9387F" w:rsidR="00223983" w:rsidRPr="00223983" w:rsidRDefault="00223983" w:rsidP="00AE7F99">
      <w:pPr>
        <w:pStyle w:val="ListParagraph"/>
        <w:numPr>
          <w:ilvl w:val="0"/>
          <w:numId w:val="32"/>
        </w:numPr>
        <w:jc w:val="both"/>
      </w:pPr>
      <w:r w:rsidRPr="00223983">
        <w:t>A web-based portal in a language of your choosing</w:t>
      </w:r>
    </w:p>
    <w:p w14:paraId="485926DE" w14:textId="0598D983" w:rsidR="00223983" w:rsidRDefault="00223983" w:rsidP="00AE7F99">
      <w:pPr>
        <w:pStyle w:val="ListParagraph"/>
        <w:numPr>
          <w:ilvl w:val="1"/>
          <w:numId w:val="32"/>
        </w:numPr>
        <w:jc w:val="both"/>
      </w:pPr>
      <w:r w:rsidRPr="00223983">
        <w:t>Dashboard that reflects the various data from the robot’s sensors.</w:t>
      </w:r>
    </w:p>
    <w:p w14:paraId="184059F7" w14:textId="2BCEFACF" w:rsidR="001673D4" w:rsidRDefault="001673D4" w:rsidP="00AE7F99">
      <w:pPr>
        <w:pStyle w:val="ListParagraph"/>
        <w:numPr>
          <w:ilvl w:val="1"/>
          <w:numId w:val="32"/>
        </w:numPr>
        <w:jc w:val="both"/>
      </w:pPr>
      <w:r>
        <w:t>Should the users be able to customise the dashboard?</w:t>
      </w:r>
    </w:p>
    <w:p w14:paraId="3E78AA5F" w14:textId="0D86FB19" w:rsidR="001673D4" w:rsidRPr="00223983" w:rsidRDefault="001673D4" w:rsidP="00AE7F99">
      <w:pPr>
        <w:pStyle w:val="ListParagraph"/>
        <w:numPr>
          <w:ilvl w:val="1"/>
          <w:numId w:val="32"/>
        </w:numPr>
        <w:jc w:val="both"/>
      </w:pPr>
      <w:r>
        <w:t>What is the design theme?</w:t>
      </w:r>
    </w:p>
    <w:p w14:paraId="301311A0" w14:textId="2FBE7F8B" w:rsidR="00223983" w:rsidRPr="00223983" w:rsidRDefault="00223983" w:rsidP="00AE7F99">
      <w:pPr>
        <w:pStyle w:val="ListParagraph"/>
        <w:numPr>
          <w:ilvl w:val="0"/>
          <w:numId w:val="32"/>
        </w:numPr>
        <w:jc w:val="both"/>
      </w:pPr>
      <w:r w:rsidRPr="00223983">
        <w:t>User should be able to observe the robotic car actions reflect in the portal.</w:t>
      </w:r>
    </w:p>
    <w:p w14:paraId="3A2FC1E7" w14:textId="3E7DCF15" w:rsidR="00223983" w:rsidRPr="00223983" w:rsidRDefault="00223983" w:rsidP="00AE7F99">
      <w:pPr>
        <w:pStyle w:val="ListParagraph"/>
        <w:numPr>
          <w:ilvl w:val="1"/>
          <w:numId w:val="32"/>
        </w:numPr>
        <w:jc w:val="both"/>
      </w:pPr>
      <w:r w:rsidRPr="00223983">
        <w:t>Realtime?</w:t>
      </w:r>
    </w:p>
    <w:p w14:paraId="7B7E2713" w14:textId="4B4F02B3" w:rsidR="00223983" w:rsidRPr="00223983" w:rsidRDefault="00223983" w:rsidP="00AE7F99">
      <w:pPr>
        <w:pStyle w:val="ListParagraph"/>
        <w:numPr>
          <w:ilvl w:val="1"/>
          <w:numId w:val="32"/>
        </w:numPr>
        <w:jc w:val="both"/>
      </w:pPr>
      <w:r w:rsidRPr="00223983">
        <w:t>What sort of actions should the users be able to perform?</w:t>
      </w:r>
    </w:p>
    <w:p w14:paraId="6697F606" w14:textId="31276179" w:rsidR="00223983" w:rsidRPr="00223983" w:rsidRDefault="00223983" w:rsidP="00AE7F99">
      <w:pPr>
        <w:pStyle w:val="ListParagraph"/>
        <w:numPr>
          <w:ilvl w:val="0"/>
          <w:numId w:val="32"/>
        </w:numPr>
        <w:jc w:val="both"/>
      </w:pPr>
      <w:r w:rsidRPr="00223983">
        <w:t>User should be able to provide a list of commands to the robotic car.</w:t>
      </w:r>
    </w:p>
    <w:p w14:paraId="065D7AD7" w14:textId="2CF71B3B" w:rsidR="00223983" w:rsidRPr="00223983" w:rsidRDefault="00223983" w:rsidP="00AE7F99">
      <w:pPr>
        <w:pStyle w:val="ListParagraph"/>
        <w:numPr>
          <w:ilvl w:val="1"/>
          <w:numId w:val="32"/>
        </w:numPr>
        <w:jc w:val="both"/>
      </w:pPr>
      <w:r w:rsidRPr="00223983">
        <w:t xml:space="preserve">Provide a list of commands…? As in </w:t>
      </w:r>
      <w:r w:rsidR="00AD7616" w:rsidRPr="00223983">
        <w:t>Block Based</w:t>
      </w:r>
      <w:r w:rsidRPr="00223983">
        <w:t xml:space="preserve"> Programming? Or what is the intended vision?</w:t>
      </w:r>
    </w:p>
    <w:p w14:paraId="6413027D" w14:textId="573D8A05" w:rsidR="007D147F" w:rsidRPr="0099164F" w:rsidRDefault="003760F9" w:rsidP="00223983">
      <w:pPr>
        <w:pStyle w:val="Heading2"/>
      </w:pPr>
      <w:r>
        <w:t>1.1</w:t>
      </w:r>
      <w:r>
        <w:tab/>
      </w:r>
      <w:r w:rsidR="007D147F" w:rsidRPr="0099164F">
        <w:t>Product Scope</w:t>
      </w:r>
      <w:bookmarkEnd w:id="0"/>
      <w:bookmarkEnd w:id="1"/>
      <w:bookmarkEnd w:id="2"/>
      <w:bookmarkEnd w:id="3"/>
    </w:p>
    <w:p w14:paraId="42FF4ECA" w14:textId="0D6CB3A7" w:rsidR="007D147F" w:rsidRDefault="007D147F" w:rsidP="00A44B6A">
      <w:pPr>
        <w:jc w:val="both"/>
        <w:rPr>
          <w:i/>
          <w:iCs/>
          <w:lang w:val="en-GB"/>
        </w:rPr>
      </w:pPr>
      <w:r w:rsidRPr="007D147F">
        <w:rPr>
          <w:i/>
          <w:iCs/>
          <w:lang w:val="en-GB"/>
        </w:rPr>
        <w:t>&lt;Provide a short description of the software being specified and its purpose, including relevant benefits, objectives, and goals. TO DO: 1-2 paragraphs describing the scope of the product. Make sure to describe the benefits associated with the product.&gt;</w:t>
      </w:r>
    </w:p>
    <w:p w14:paraId="11426B31" w14:textId="742D1B5C" w:rsidR="00AE7F99" w:rsidRDefault="00AE7F99" w:rsidP="00AE7F99">
      <w:pPr>
        <w:jc w:val="both"/>
        <w:rPr>
          <w:lang w:val="en-GB"/>
        </w:rPr>
      </w:pPr>
      <w:r>
        <w:rPr>
          <w:lang w:val="en-GB"/>
        </w:rPr>
        <w:t xml:space="preserve">To teach users of various ages computational thinking through gamification and subsequently, </w:t>
      </w:r>
      <w:r w:rsidR="00BF683D">
        <w:rPr>
          <w:lang w:val="en-GB"/>
        </w:rPr>
        <w:t>block-based</w:t>
      </w:r>
      <w:r>
        <w:rPr>
          <w:lang w:val="en-GB"/>
        </w:rPr>
        <w:t xml:space="preserve"> programming. In learning to manipulate the robot car, users will be taught to think and plan in a logical manner. </w:t>
      </w:r>
      <w:r>
        <w:rPr>
          <w:lang w:val="en-GB"/>
        </w:rPr>
        <w:t>It will enable users to be better problem solvers as they navigate challenges.</w:t>
      </w:r>
    </w:p>
    <w:p w14:paraId="577E61F7" w14:textId="213711D6" w:rsidR="007D147F" w:rsidRPr="0099164F" w:rsidRDefault="003760F9" w:rsidP="0044679A">
      <w:pPr>
        <w:pStyle w:val="Heading2"/>
      </w:pPr>
      <w:bookmarkStart w:id="4" w:name="_Toc439994669"/>
      <w:bookmarkStart w:id="5" w:name="_Toc67611002"/>
      <w:bookmarkStart w:id="6" w:name="_Toc67611051"/>
      <w:bookmarkStart w:id="7" w:name="_Toc67611807"/>
      <w:r>
        <w:t>1.2</w:t>
      </w:r>
      <w:r>
        <w:tab/>
      </w:r>
      <w:r w:rsidR="007D147F" w:rsidRPr="0099164F">
        <w:t xml:space="preserve">Intended Audience and </w:t>
      </w:r>
      <w:bookmarkEnd w:id="4"/>
      <w:r w:rsidR="007D147F" w:rsidRPr="0099164F">
        <w:t>Document Overview</w:t>
      </w:r>
      <w:bookmarkEnd w:id="5"/>
      <w:bookmarkEnd w:id="6"/>
      <w:bookmarkEnd w:id="7"/>
    </w:p>
    <w:p w14:paraId="26811E9E" w14:textId="77777777" w:rsidR="007D147F" w:rsidRPr="007D147F" w:rsidRDefault="007D147F" w:rsidP="00A44B6A">
      <w:pPr>
        <w:jc w:val="both"/>
        <w:rPr>
          <w:i/>
          <w:iCs/>
          <w:lang w:val="en-GB"/>
        </w:rPr>
      </w:pPr>
      <w:r w:rsidRPr="007D147F">
        <w:rPr>
          <w:i/>
          <w:iCs/>
          <w:lang w:val="en-GB"/>
        </w:rPr>
        <w:t xml:space="preserve">&lt;Describe the different types of reader that the document is intended for, such as developers, project managers, marketing staff, users, testers, and documentation writers (In your case it would probably be the “client” and the professor). Describe what the rest of this SRS contains and how it is organized. Suggest a sequence for reading the document, beginning with the overview </w:t>
      </w:r>
      <w:proofErr w:type="gramStart"/>
      <w:r w:rsidRPr="007D147F">
        <w:rPr>
          <w:i/>
          <w:iCs/>
          <w:lang w:val="en-GB"/>
        </w:rPr>
        <w:t>sections</w:t>
      </w:r>
      <w:proofErr w:type="gramEnd"/>
      <w:r w:rsidRPr="007D147F">
        <w:rPr>
          <w:i/>
          <w:iCs/>
          <w:lang w:val="en-GB"/>
        </w:rPr>
        <w:t xml:space="preserve"> and proceeding through the sections that are most pertinent to each reader type.&gt;</w:t>
      </w:r>
    </w:p>
    <w:p w14:paraId="42805DBA" w14:textId="3C5B1621" w:rsidR="007D147F" w:rsidRPr="00F26EB5" w:rsidRDefault="007D147F" w:rsidP="007D147F">
      <w:pPr>
        <w:rPr>
          <w:lang w:val="en-GB"/>
        </w:rPr>
      </w:pPr>
    </w:p>
    <w:p w14:paraId="5198899A" w14:textId="44962B6A" w:rsidR="007D147F" w:rsidRPr="0099164F" w:rsidRDefault="003760F9" w:rsidP="0044679A">
      <w:pPr>
        <w:pStyle w:val="Heading2"/>
      </w:pPr>
      <w:bookmarkStart w:id="8" w:name="_Toc67611003"/>
      <w:bookmarkStart w:id="9" w:name="_Toc67611052"/>
      <w:bookmarkStart w:id="10" w:name="_Toc67611808"/>
      <w:bookmarkStart w:id="11" w:name="_Toc439994668"/>
      <w:r>
        <w:t>1.3</w:t>
      </w:r>
      <w:r>
        <w:tab/>
      </w:r>
      <w:r w:rsidR="007D147F" w:rsidRPr="0099164F">
        <w:t>Definitions, Acronyms and Abbreviations</w:t>
      </w:r>
      <w:bookmarkEnd w:id="8"/>
      <w:bookmarkEnd w:id="9"/>
      <w:bookmarkEnd w:id="10"/>
    </w:p>
    <w:p w14:paraId="06CFCAA9" w14:textId="77777777" w:rsidR="009125DC" w:rsidRDefault="007D147F" w:rsidP="00A44B6A">
      <w:pPr>
        <w:jc w:val="both"/>
        <w:rPr>
          <w:i/>
          <w:iCs/>
          <w:lang w:val="en-GB"/>
        </w:rPr>
      </w:pPr>
      <w:r w:rsidRPr="007D147F">
        <w:rPr>
          <w:i/>
          <w:iCs/>
          <w:lang w:val="en-GB"/>
        </w:rPr>
        <w:t>&lt;Define all the terms necessary to properly interpret the SRS, including acronyms and abbreviations. You may wish to build a separate glossary that spans multiple projects or the entire organization, and just include terms specific to a single project in each SRS.</w:t>
      </w:r>
      <w:r w:rsidR="009125DC">
        <w:rPr>
          <w:i/>
          <w:iCs/>
          <w:lang w:val="en-GB"/>
        </w:rPr>
        <w:t xml:space="preserve"> </w:t>
      </w:r>
    </w:p>
    <w:p w14:paraId="32992BD2" w14:textId="7D4979BA" w:rsidR="007D147F" w:rsidRPr="007D147F" w:rsidRDefault="007D147F" w:rsidP="00A44B6A">
      <w:pPr>
        <w:jc w:val="both"/>
        <w:rPr>
          <w:i/>
          <w:iCs/>
          <w:lang w:val="en-GB"/>
        </w:rPr>
      </w:pPr>
      <w:r w:rsidRPr="007D147F">
        <w:rPr>
          <w:i/>
          <w:iCs/>
          <w:lang w:val="en-GB"/>
        </w:rPr>
        <w:t xml:space="preserve">TO DO: Please provide a list of all abbreviations and acronyms used in this document sorted in </w:t>
      </w:r>
      <w:r w:rsidRPr="007D147F">
        <w:rPr>
          <w:i/>
          <w:iCs/>
          <w:u w:val="single"/>
          <w:lang w:val="en-GB"/>
        </w:rPr>
        <w:t>alphabetical order</w:t>
      </w:r>
      <w:r w:rsidRPr="007D147F">
        <w:rPr>
          <w:i/>
          <w:iCs/>
          <w:lang w:val="en-GB"/>
        </w:rPr>
        <w:t>.&gt;</w:t>
      </w:r>
    </w:p>
    <w:p w14:paraId="3932E31E" w14:textId="77777777" w:rsidR="007D147F" w:rsidRPr="007D147F" w:rsidRDefault="007D147F" w:rsidP="007D147F">
      <w:pPr>
        <w:rPr>
          <w:lang w:val="en-GB"/>
        </w:rPr>
      </w:pPr>
    </w:p>
    <w:p w14:paraId="703FC8D7" w14:textId="785DF401" w:rsidR="007D147F" w:rsidRPr="0099164F" w:rsidRDefault="003760F9" w:rsidP="0044679A">
      <w:pPr>
        <w:pStyle w:val="Heading2"/>
      </w:pPr>
      <w:bookmarkStart w:id="12" w:name="_Toc67611004"/>
      <w:bookmarkStart w:id="13" w:name="_Toc67611053"/>
      <w:bookmarkStart w:id="14" w:name="_Toc67611809"/>
      <w:r>
        <w:t>1.4</w:t>
      </w:r>
      <w:r>
        <w:tab/>
      </w:r>
      <w:r w:rsidR="007D147F" w:rsidRPr="0099164F">
        <w:t>Document Conventions</w:t>
      </w:r>
      <w:bookmarkEnd w:id="11"/>
      <w:bookmarkEnd w:id="12"/>
      <w:bookmarkEnd w:id="13"/>
      <w:bookmarkEnd w:id="14"/>
    </w:p>
    <w:p w14:paraId="2202237B" w14:textId="62C4A07D" w:rsidR="007D147F" w:rsidRPr="007D147F" w:rsidRDefault="007D147F" w:rsidP="00A44B6A">
      <w:pPr>
        <w:jc w:val="both"/>
        <w:rPr>
          <w:i/>
          <w:iCs/>
          <w:lang w:val="en-GB"/>
        </w:rPr>
      </w:pPr>
      <w:r w:rsidRPr="007D147F">
        <w:rPr>
          <w:i/>
          <w:iCs/>
          <w:lang w:val="en-GB"/>
        </w:rPr>
        <w:t xml:space="preserve">&lt;In general, this document follows the IEEE formatting requirements. Use Arial font size 11, or 12 throughout the document for text. Use italics for comments. Document text should be single spaced and maintain the 1” margins found in this template. For Section and Subsection titles please follow the template. </w:t>
      </w:r>
    </w:p>
    <w:p w14:paraId="07CFC959" w14:textId="017F8ED0" w:rsidR="007D147F" w:rsidRDefault="007D147F" w:rsidP="00A44B6A">
      <w:pPr>
        <w:jc w:val="both"/>
        <w:rPr>
          <w:lang w:val="en-GB"/>
        </w:rPr>
      </w:pPr>
      <w:r w:rsidRPr="0099164F">
        <w:rPr>
          <w:lang w:val="en-GB"/>
        </w:rPr>
        <w:t>TO DO: Describe any standards or typographical conventions that were followed when writing this SRS, such as fonts or highlighting that have special significance. Sometimes, it is useful to divide this section to several sections, e.g., Formatting Conventions, Naming Conventions, etc.&gt;</w:t>
      </w:r>
    </w:p>
    <w:p w14:paraId="159674BE" w14:textId="77777777" w:rsidR="00BF683D" w:rsidRPr="00BF683D" w:rsidRDefault="00BF683D" w:rsidP="00BF683D">
      <w:pPr>
        <w:jc w:val="center"/>
        <w:rPr>
          <w:lang w:val="en-GB"/>
        </w:rPr>
      </w:pPr>
    </w:p>
    <w:p w14:paraId="4F621D25" w14:textId="4F88E134" w:rsidR="005A1B59" w:rsidRPr="0099164F" w:rsidRDefault="0086588C" w:rsidP="0086588C">
      <w:pPr>
        <w:pStyle w:val="Heading1"/>
        <w:rPr>
          <w:lang w:val="en-GB"/>
        </w:rPr>
      </w:pPr>
      <w:r w:rsidRPr="0099164F">
        <w:rPr>
          <w:lang w:val="en-GB"/>
        </w:rPr>
        <w:lastRenderedPageBreak/>
        <w:t>Overall Description</w:t>
      </w:r>
    </w:p>
    <w:p w14:paraId="6BCC125B" w14:textId="0EF3090C" w:rsidR="00CB63DF" w:rsidRDefault="005A1B59" w:rsidP="00A44B6A">
      <w:pPr>
        <w:jc w:val="both"/>
        <w:rPr>
          <w:lang w:val="en-GB"/>
        </w:rPr>
      </w:pPr>
      <w:r w:rsidRPr="0099164F">
        <w:rPr>
          <w:lang w:val="en-GB"/>
        </w:rPr>
        <w:t>This is the paragraph content of your section.</w:t>
      </w:r>
      <w:r w:rsidR="00CB63DF" w:rsidRPr="0099164F">
        <w:rPr>
          <w:lang w:val="en-GB"/>
        </w:rPr>
        <w:t xml:space="preserve"> </w:t>
      </w:r>
      <w:r w:rsidR="00E02686" w:rsidRPr="0099164F">
        <w:rPr>
          <w:lang w:val="en-GB"/>
        </w:rPr>
        <w:t>Include any background research or literature research you have done here.</w:t>
      </w:r>
      <w:r w:rsidR="00CB63DF" w:rsidRPr="0099164F">
        <w:rPr>
          <w:lang w:val="en-GB"/>
        </w:rPr>
        <w:t xml:space="preserve"> </w:t>
      </w:r>
    </w:p>
    <w:p w14:paraId="3E674512" w14:textId="38A0EE18" w:rsidR="004D7141" w:rsidRDefault="004D7141" w:rsidP="00A44B6A">
      <w:pPr>
        <w:jc w:val="both"/>
        <w:rPr>
          <w:lang w:val="en-GB"/>
        </w:rPr>
      </w:pPr>
      <w:r>
        <w:rPr>
          <w:lang w:val="en-GB"/>
        </w:rPr>
        <w:t>Other various robots</w:t>
      </w:r>
    </w:p>
    <w:tbl>
      <w:tblPr>
        <w:tblStyle w:val="TableGrid"/>
        <w:tblW w:w="0" w:type="auto"/>
        <w:tblLook w:val="04A0" w:firstRow="1" w:lastRow="0" w:firstColumn="1" w:lastColumn="0" w:noHBand="0" w:noVBand="1"/>
      </w:tblPr>
      <w:tblGrid>
        <w:gridCol w:w="1848"/>
        <w:gridCol w:w="8608"/>
      </w:tblGrid>
      <w:tr w:rsidR="004D7141" w14:paraId="33CC2083" w14:textId="77777777" w:rsidTr="004D7141">
        <w:tc>
          <w:tcPr>
            <w:tcW w:w="0" w:type="auto"/>
          </w:tcPr>
          <w:p w14:paraId="42491EC6" w14:textId="020CE717" w:rsidR="004D7141" w:rsidRDefault="004D7141" w:rsidP="004D7141">
            <w:pPr>
              <w:rPr>
                <w:lang w:val="en-GB"/>
              </w:rPr>
            </w:pPr>
            <w:proofErr w:type="spellStart"/>
            <w:r w:rsidRPr="004D7141">
              <w:rPr>
                <w:lang w:val="en-GB"/>
              </w:rPr>
              <w:t>Cozmo</w:t>
            </w:r>
            <w:proofErr w:type="spellEnd"/>
            <w:r w:rsidRPr="004D7141">
              <w:rPr>
                <w:lang w:val="en-GB"/>
              </w:rPr>
              <w:t xml:space="preserve"> Robot by Anki</w:t>
            </w:r>
          </w:p>
        </w:tc>
        <w:tc>
          <w:tcPr>
            <w:tcW w:w="0" w:type="auto"/>
          </w:tcPr>
          <w:p w14:paraId="49312A93" w14:textId="77777777" w:rsidR="004D7141" w:rsidRPr="004D7141" w:rsidRDefault="004D7141" w:rsidP="004D7141">
            <w:pPr>
              <w:rPr>
                <w:lang w:val="en-GB"/>
              </w:rPr>
            </w:pPr>
            <w:r w:rsidRPr="004D7141">
              <w:rPr>
                <w:lang w:val="en-GB"/>
              </w:rPr>
              <w:t>Visual Programming mode to teach kids how to code</w:t>
            </w:r>
          </w:p>
          <w:p w14:paraId="7E3B153A" w14:textId="77777777" w:rsidR="004D7141" w:rsidRPr="004D7141" w:rsidRDefault="004D7141" w:rsidP="004D7141">
            <w:pPr>
              <w:rPr>
                <w:lang w:val="en-GB"/>
              </w:rPr>
            </w:pPr>
            <w:r w:rsidRPr="004D7141">
              <w:rPr>
                <w:lang w:val="en-GB"/>
              </w:rPr>
              <w:t xml:space="preserve">Kids are allowed to drag and drop functions on Code Lab to get </w:t>
            </w:r>
            <w:proofErr w:type="spellStart"/>
            <w:r w:rsidRPr="004D7141">
              <w:rPr>
                <w:lang w:val="en-GB"/>
              </w:rPr>
              <w:t>Cozmo</w:t>
            </w:r>
            <w:proofErr w:type="spellEnd"/>
            <w:r w:rsidRPr="004D7141">
              <w:rPr>
                <w:lang w:val="en-GB"/>
              </w:rPr>
              <w:t xml:space="preserve"> to:</w:t>
            </w:r>
          </w:p>
          <w:p w14:paraId="3BAA4B61" w14:textId="08875FA7" w:rsidR="004D7141" w:rsidRPr="004D7141" w:rsidRDefault="004D7141" w:rsidP="004D7141">
            <w:pPr>
              <w:pStyle w:val="ListParagraph"/>
              <w:numPr>
                <w:ilvl w:val="0"/>
                <w:numId w:val="33"/>
              </w:numPr>
              <w:rPr>
                <w:lang w:val="en-GB"/>
              </w:rPr>
            </w:pPr>
            <w:r w:rsidRPr="004D7141">
              <w:rPr>
                <w:lang w:val="en-GB"/>
              </w:rPr>
              <w:t>Forward &amp; Backward movement</w:t>
            </w:r>
          </w:p>
          <w:p w14:paraId="0F1AA514" w14:textId="08ADA45E" w:rsidR="004D7141" w:rsidRPr="004D7141" w:rsidRDefault="004D7141" w:rsidP="004D7141">
            <w:pPr>
              <w:pStyle w:val="ListParagraph"/>
              <w:numPr>
                <w:ilvl w:val="0"/>
                <w:numId w:val="33"/>
              </w:numPr>
              <w:rPr>
                <w:lang w:val="en-GB"/>
              </w:rPr>
            </w:pPr>
            <w:r w:rsidRPr="004D7141">
              <w:rPr>
                <w:lang w:val="en-GB"/>
              </w:rPr>
              <w:t>Identify Faces</w:t>
            </w:r>
          </w:p>
          <w:p w14:paraId="0C3BA5C5" w14:textId="59C57F33" w:rsidR="004D7141" w:rsidRPr="004D7141" w:rsidRDefault="004D7141" w:rsidP="004D7141">
            <w:pPr>
              <w:pStyle w:val="ListParagraph"/>
              <w:numPr>
                <w:ilvl w:val="0"/>
                <w:numId w:val="33"/>
              </w:numPr>
              <w:rPr>
                <w:lang w:val="en-GB"/>
              </w:rPr>
            </w:pPr>
            <w:r w:rsidRPr="004D7141">
              <w:rPr>
                <w:lang w:val="en-GB"/>
              </w:rPr>
              <w:t>Pick up blocks</w:t>
            </w:r>
          </w:p>
          <w:p w14:paraId="67531E34" w14:textId="77777777" w:rsidR="004D7141" w:rsidRPr="004D7141" w:rsidRDefault="004D7141" w:rsidP="004D7141">
            <w:pPr>
              <w:rPr>
                <w:lang w:val="en-GB"/>
              </w:rPr>
            </w:pPr>
            <w:proofErr w:type="gramStart"/>
            <w:r w:rsidRPr="004D7141">
              <w:rPr>
                <w:lang w:val="en-GB"/>
              </w:rPr>
              <w:t>Basically</w:t>
            </w:r>
            <w:proofErr w:type="gramEnd"/>
            <w:r w:rsidRPr="004D7141">
              <w:rPr>
                <w:lang w:val="en-GB"/>
              </w:rPr>
              <w:t xml:space="preserve"> a lot of </w:t>
            </w:r>
            <w:proofErr w:type="spellStart"/>
            <w:r w:rsidRPr="004D7141">
              <w:rPr>
                <w:lang w:val="en-GB"/>
              </w:rPr>
              <w:t>preprogramming</w:t>
            </w:r>
            <w:proofErr w:type="spellEnd"/>
            <w:r w:rsidRPr="004D7141">
              <w:rPr>
                <w:lang w:val="en-GB"/>
              </w:rPr>
              <w:t>. The app offers different challenges to teach users the foundations of basic programming.</w:t>
            </w:r>
          </w:p>
          <w:p w14:paraId="7ABA8E19" w14:textId="77777777" w:rsidR="004D7141" w:rsidRPr="004D7141" w:rsidRDefault="004D7141" w:rsidP="004D7141">
            <w:pPr>
              <w:rPr>
                <w:lang w:val="en-GB"/>
              </w:rPr>
            </w:pPr>
            <w:proofErr w:type="spellStart"/>
            <w:r w:rsidRPr="004D7141">
              <w:rPr>
                <w:lang w:val="en-GB"/>
              </w:rPr>
              <w:t>Eg.</w:t>
            </w:r>
            <w:proofErr w:type="spellEnd"/>
            <w:r w:rsidRPr="004D7141">
              <w:rPr>
                <w:lang w:val="en-GB"/>
              </w:rPr>
              <w:t xml:space="preserve"> When SMILE is SEEN, DRIVE one side of a SQUARE and TURN</w:t>
            </w:r>
          </w:p>
          <w:p w14:paraId="61EA53C9" w14:textId="77777777" w:rsidR="004D7141" w:rsidRPr="004D7141" w:rsidRDefault="004D7141" w:rsidP="004D7141">
            <w:pPr>
              <w:rPr>
                <w:lang w:val="en-GB"/>
              </w:rPr>
            </w:pPr>
            <w:r w:rsidRPr="004D7141">
              <w:rPr>
                <w:lang w:val="en-GB"/>
              </w:rPr>
              <w:t>Then it shows the challenge answers in a visual format to the children</w:t>
            </w:r>
          </w:p>
          <w:p w14:paraId="759D25DA" w14:textId="77777777" w:rsidR="004D7141" w:rsidRPr="004D7141" w:rsidRDefault="004D7141" w:rsidP="004D7141">
            <w:pPr>
              <w:rPr>
                <w:lang w:val="en-GB"/>
              </w:rPr>
            </w:pPr>
            <w:r w:rsidRPr="004D7141">
              <w:rPr>
                <w:lang w:val="en-GB"/>
              </w:rPr>
              <w:t xml:space="preserve"> </w:t>
            </w:r>
          </w:p>
          <w:p w14:paraId="28C20240" w14:textId="77777777" w:rsidR="004D7141" w:rsidRPr="004D7141" w:rsidRDefault="004D7141" w:rsidP="004D7141">
            <w:pPr>
              <w:rPr>
                <w:lang w:val="en-GB"/>
              </w:rPr>
            </w:pPr>
            <w:r w:rsidRPr="004D7141">
              <w:rPr>
                <w:lang w:val="en-GB"/>
              </w:rPr>
              <w:t>It is built off Scratch Programming language, using Python.</w:t>
            </w:r>
          </w:p>
          <w:p w14:paraId="35DD1403" w14:textId="77777777" w:rsidR="004D7141" w:rsidRPr="004D7141" w:rsidRDefault="004D7141" w:rsidP="004D7141">
            <w:pPr>
              <w:rPr>
                <w:lang w:val="en-GB"/>
              </w:rPr>
            </w:pPr>
            <w:r w:rsidRPr="004D7141">
              <w:rPr>
                <w:lang w:val="en-GB"/>
              </w:rPr>
              <w:t xml:space="preserve">Its capabilities include facial recognition, name recognition, </w:t>
            </w:r>
            <w:proofErr w:type="spellStart"/>
            <w:r w:rsidRPr="004D7141">
              <w:rPr>
                <w:lang w:val="en-GB"/>
              </w:rPr>
              <w:t>color</w:t>
            </w:r>
            <w:proofErr w:type="spellEnd"/>
            <w:r w:rsidRPr="004D7141">
              <w:rPr>
                <w:lang w:val="en-GB"/>
              </w:rPr>
              <w:t>, count items, path mapping.</w:t>
            </w:r>
          </w:p>
          <w:p w14:paraId="7D558ADB" w14:textId="77777777" w:rsidR="004D7141" w:rsidRPr="004D7141" w:rsidRDefault="004D7141" w:rsidP="004D7141">
            <w:pPr>
              <w:rPr>
                <w:lang w:val="en-GB"/>
              </w:rPr>
            </w:pPr>
            <w:r w:rsidRPr="004D7141">
              <w:rPr>
                <w:lang w:val="en-GB"/>
              </w:rPr>
              <w:t>How do you provide the user of feedback of whatever the toy is seeing? That allows for further interaction between the user and the device.</w:t>
            </w:r>
          </w:p>
          <w:p w14:paraId="0A2E785C" w14:textId="4D4D8CAC" w:rsidR="004D7141" w:rsidRDefault="004D7141" w:rsidP="004D7141">
            <w:pPr>
              <w:rPr>
                <w:lang w:val="en-GB"/>
              </w:rPr>
            </w:pPr>
            <w:r w:rsidRPr="004D7141">
              <w:rPr>
                <w:lang w:val="en-GB"/>
              </w:rPr>
              <w:t xml:space="preserve">Games that are available include, quick tap, </w:t>
            </w:r>
            <w:proofErr w:type="spellStart"/>
            <w:r w:rsidRPr="004D7141">
              <w:rPr>
                <w:lang w:val="en-GB"/>
              </w:rPr>
              <w:t>keepaway</w:t>
            </w:r>
            <w:proofErr w:type="spellEnd"/>
            <w:r w:rsidRPr="004D7141">
              <w:rPr>
                <w:lang w:val="en-GB"/>
              </w:rPr>
              <w:t>, memory match, etc.</w:t>
            </w:r>
          </w:p>
        </w:tc>
      </w:tr>
      <w:tr w:rsidR="004D7141" w14:paraId="4A43E385" w14:textId="77777777" w:rsidTr="004D7141">
        <w:tc>
          <w:tcPr>
            <w:tcW w:w="0" w:type="auto"/>
          </w:tcPr>
          <w:p w14:paraId="3908192F" w14:textId="46B70E1F" w:rsidR="004D7141" w:rsidRDefault="004D7141" w:rsidP="004D7141">
            <w:pPr>
              <w:rPr>
                <w:lang w:val="en-GB"/>
              </w:rPr>
            </w:pPr>
            <w:r w:rsidRPr="004D7141">
              <w:rPr>
                <w:lang w:val="en-GB"/>
              </w:rPr>
              <w:t>Fisher-price - Code a Pillar Twist</w:t>
            </w:r>
          </w:p>
        </w:tc>
        <w:tc>
          <w:tcPr>
            <w:tcW w:w="0" w:type="auto"/>
          </w:tcPr>
          <w:p w14:paraId="47659662" w14:textId="3A59CE66" w:rsidR="004D7141" w:rsidRDefault="004D7141" w:rsidP="004D7141">
            <w:pPr>
              <w:rPr>
                <w:lang w:val="en-GB"/>
              </w:rPr>
            </w:pPr>
            <w:r w:rsidRPr="004D7141">
              <w:rPr>
                <w:lang w:val="en-GB"/>
              </w:rPr>
              <w:t>Twist the dials on the caterpillar’s segments to create a sequence to send the bot along the programmed path.</w:t>
            </w:r>
          </w:p>
          <w:p w14:paraId="2250008A" w14:textId="77777777" w:rsidR="004D7141" w:rsidRPr="004D7141" w:rsidRDefault="004D7141" w:rsidP="004D7141">
            <w:pPr>
              <w:rPr>
                <w:lang w:val="en-GB"/>
              </w:rPr>
            </w:pPr>
          </w:p>
          <w:p w14:paraId="1F470F9C" w14:textId="77777777" w:rsidR="004D7141" w:rsidRPr="004D7141" w:rsidRDefault="004D7141" w:rsidP="004D7141">
            <w:pPr>
              <w:rPr>
                <w:lang w:val="en-GB"/>
              </w:rPr>
            </w:pPr>
            <w:r w:rsidRPr="004D7141">
              <w:rPr>
                <w:lang w:val="en-GB"/>
              </w:rPr>
              <w:t>Teaching points:</w:t>
            </w:r>
          </w:p>
          <w:p w14:paraId="07B390F6" w14:textId="77777777" w:rsidR="004D7141" w:rsidRDefault="004D7141" w:rsidP="004D7141">
            <w:pPr>
              <w:pStyle w:val="ListParagraph"/>
              <w:numPr>
                <w:ilvl w:val="0"/>
                <w:numId w:val="34"/>
              </w:numPr>
              <w:rPr>
                <w:lang w:val="en-GB"/>
              </w:rPr>
            </w:pPr>
            <w:r w:rsidRPr="004D7141">
              <w:rPr>
                <w:lang w:val="en-GB"/>
              </w:rPr>
              <w:t>REASONING &amp; PROBLEM SOLVING</w:t>
            </w:r>
          </w:p>
          <w:p w14:paraId="4601CEE9" w14:textId="1FA7E973" w:rsidR="004D7141" w:rsidRPr="004D7141" w:rsidRDefault="004D7141" w:rsidP="004D7141">
            <w:pPr>
              <w:pStyle w:val="ListParagraph"/>
              <w:rPr>
                <w:lang w:val="en-GB"/>
              </w:rPr>
            </w:pPr>
            <w:r w:rsidRPr="004D7141">
              <w:rPr>
                <w:lang w:val="en-GB"/>
              </w:rPr>
              <w:t>Programming a path for the bot to go will teach the children how to figure out how to get their pal to go wherever they want.</w:t>
            </w:r>
          </w:p>
          <w:p w14:paraId="4E6B8C2C" w14:textId="77777777" w:rsidR="004D7141" w:rsidRPr="004D7141" w:rsidRDefault="004D7141" w:rsidP="004D7141">
            <w:pPr>
              <w:pStyle w:val="ListParagraph"/>
              <w:numPr>
                <w:ilvl w:val="0"/>
                <w:numId w:val="34"/>
              </w:numPr>
              <w:rPr>
                <w:lang w:val="en-GB"/>
              </w:rPr>
            </w:pPr>
            <w:r w:rsidRPr="004D7141">
              <w:rPr>
                <w:lang w:val="en-GB"/>
              </w:rPr>
              <w:t>PLANNING AND SEQUENCING</w:t>
            </w:r>
          </w:p>
          <w:p w14:paraId="4159631E" w14:textId="45E38533" w:rsidR="004D7141" w:rsidRPr="004D7141" w:rsidRDefault="004D7141" w:rsidP="004D7141">
            <w:pPr>
              <w:pStyle w:val="ListParagraph"/>
              <w:rPr>
                <w:lang w:val="en-GB"/>
              </w:rPr>
            </w:pPr>
            <w:r w:rsidRPr="004D7141">
              <w:rPr>
                <w:lang w:val="en-GB"/>
              </w:rPr>
              <w:t>Twisting the segments will teach the children that if they program it in the correct sequence, they can get the bot to move the way they want to.</w:t>
            </w:r>
          </w:p>
          <w:p w14:paraId="1D3C494C" w14:textId="77777777" w:rsidR="004D7141" w:rsidRPr="004D7141" w:rsidRDefault="004D7141" w:rsidP="004D7141">
            <w:pPr>
              <w:pStyle w:val="ListParagraph"/>
              <w:numPr>
                <w:ilvl w:val="0"/>
                <w:numId w:val="34"/>
              </w:numPr>
              <w:rPr>
                <w:lang w:val="en-GB"/>
              </w:rPr>
            </w:pPr>
            <w:r w:rsidRPr="004D7141">
              <w:rPr>
                <w:lang w:val="en-GB"/>
              </w:rPr>
              <w:t>CRITICAL THINKING</w:t>
            </w:r>
          </w:p>
          <w:p w14:paraId="06BAE084" w14:textId="2E0614D4" w:rsidR="004D7141" w:rsidRPr="004D7141" w:rsidRDefault="004D7141" w:rsidP="004D7141">
            <w:pPr>
              <w:pStyle w:val="ListParagraph"/>
              <w:rPr>
                <w:lang w:val="en-GB"/>
              </w:rPr>
            </w:pPr>
            <w:r w:rsidRPr="004D7141">
              <w:rPr>
                <w:lang w:val="en-GB"/>
              </w:rPr>
              <w:t xml:space="preserve">Trying again and again… teaches them how to think </w:t>
            </w:r>
            <w:proofErr w:type="gramStart"/>
            <w:r w:rsidRPr="004D7141">
              <w:rPr>
                <w:lang w:val="en-GB"/>
              </w:rPr>
              <w:t>critically..?</w:t>
            </w:r>
            <w:proofErr w:type="gramEnd"/>
            <w:r>
              <w:rPr>
                <w:lang w:val="en-GB"/>
              </w:rPr>
              <w:t xml:space="preserve"> </w:t>
            </w:r>
            <w:r w:rsidRPr="004D7141">
              <w:rPr>
                <w:lang w:val="en-GB"/>
              </w:rPr>
              <w:t>It allows the bot to make music and such.</w:t>
            </w:r>
          </w:p>
        </w:tc>
      </w:tr>
      <w:tr w:rsidR="004D7141" w14:paraId="34CA4AA6" w14:textId="77777777" w:rsidTr="004D7141">
        <w:tc>
          <w:tcPr>
            <w:tcW w:w="0" w:type="auto"/>
          </w:tcPr>
          <w:p w14:paraId="297C4EAB" w14:textId="3D98FDD2" w:rsidR="004D7141" w:rsidRDefault="004D7141" w:rsidP="004D7141">
            <w:pPr>
              <w:rPr>
                <w:lang w:val="en-GB"/>
              </w:rPr>
            </w:pPr>
            <w:r w:rsidRPr="004D7141">
              <w:rPr>
                <w:lang w:val="en-GB"/>
              </w:rPr>
              <w:t>SPHERO Mini Robot Ball</w:t>
            </w:r>
          </w:p>
        </w:tc>
        <w:tc>
          <w:tcPr>
            <w:tcW w:w="0" w:type="auto"/>
          </w:tcPr>
          <w:p w14:paraId="1B00E3F2" w14:textId="77777777" w:rsidR="004D7141" w:rsidRPr="004D7141" w:rsidRDefault="004D7141" w:rsidP="004D7141">
            <w:pPr>
              <w:rPr>
                <w:lang w:val="en-GB"/>
              </w:rPr>
            </w:pPr>
            <w:r w:rsidRPr="004D7141">
              <w:rPr>
                <w:lang w:val="en-GB"/>
              </w:rPr>
              <w:t>Allows facilitation by parents to play STEM games via a Play App:</w:t>
            </w:r>
          </w:p>
          <w:p w14:paraId="0C356866" w14:textId="77777777" w:rsidR="004D7141" w:rsidRPr="004D7141" w:rsidRDefault="004D7141" w:rsidP="004D7141">
            <w:pPr>
              <w:rPr>
                <w:lang w:val="en-GB"/>
              </w:rPr>
            </w:pPr>
            <w:r w:rsidRPr="004D7141">
              <w:rPr>
                <w:lang w:val="en-GB"/>
              </w:rPr>
              <w:t>Scratch Block Based Coding or JavaScript</w:t>
            </w:r>
          </w:p>
          <w:p w14:paraId="38E2F623" w14:textId="22442CC6" w:rsidR="004D7141" w:rsidRPr="004D7141" w:rsidRDefault="004D7141" w:rsidP="004D7141">
            <w:pPr>
              <w:rPr>
                <w:lang w:val="en-GB"/>
              </w:rPr>
            </w:pPr>
            <w:r w:rsidRPr="004D7141">
              <w:rPr>
                <w:lang w:val="en-GB"/>
              </w:rPr>
              <w:t>Drive Mode: Control the robot using a joystick in the Sphero Play App</w:t>
            </w:r>
          </w:p>
          <w:p w14:paraId="76097367" w14:textId="77777777" w:rsidR="004D7141" w:rsidRPr="008023BC" w:rsidRDefault="004D7141" w:rsidP="008023BC">
            <w:pPr>
              <w:pStyle w:val="ListParagraph"/>
              <w:numPr>
                <w:ilvl w:val="0"/>
                <w:numId w:val="34"/>
              </w:numPr>
              <w:rPr>
                <w:lang w:val="en-GB"/>
              </w:rPr>
            </w:pPr>
            <w:proofErr w:type="spellStart"/>
            <w:r w:rsidRPr="008023BC">
              <w:rPr>
                <w:lang w:val="en-GB"/>
              </w:rPr>
              <w:t>Parents</w:t>
            </w:r>
            <w:proofErr w:type="spellEnd"/>
            <w:r w:rsidRPr="008023BC">
              <w:rPr>
                <w:lang w:val="en-GB"/>
              </w:rPr>
              <w:t xml:space="preserve"> Guide</w:t>
            </w:r>
          </w:p>
          <w:p w14:paraId="639D3CB0" w14:textId="1EC0D85D" w:rsidR="004D7141" w:rsidRPr="008023BC" w:rsidRDefault="004D7141" w:rsidP="008023BC">
            <w:pPr>
              <w:pStyle w:val="ListParagraph"/>
              <w:numPr>
                <w:ilvl w:val="0"/>
                <w:numId w:val="34"/>
              </w:numPr>
              <w:rPr>
                <w:lang w:val="en-GB"/>
              </w:rPr>
            </w:pPr>
            <w:r w:rsidRPr="008023BC">
              <w:rPr>
                <w:lang w:val="en-GB"/>
              </w:rPr>
              <w:t>Account Creation</w:t>
            </w:r>
          </w:p>
          <w:p w14:paraId="222E18F6" w14:textId="154AA5D7" w:rsidR="004D7141" w:rsidRPr="008023BC" w:rsidRDefault="004D7141" w:rsidP="008023BC">
            <w:pPr>
              <w:pStyle w:val="ListParagraph"/>
              <w:numPr>
                <w:ilvl w:val="0"/>
                <w:numId w:val="34"/>
              </w:numPr>
              <w:rPr>
                <w:lang w:val="en-GB"/>
              </w:rPr>
            </w:pPr>
            <w:r w:rsidRPr="008023BC">
              <w:rPr>
                <w:lang w:val="en-GB"/>
              </w:rPr>
              <w:t>Class Code</w:t>
            </w:r>
          </w:p>
          <w:p w14:paraId="7171759F" w14:textId="77777777" w:rsidR="004D7141" w:rsidRDefault="004D7141" w:rsidP="004D7141">
            <w:pPr>
              <w:rPr>
                <w:lang w:val="en-GB"/>
              </w:rPr>
            </w:pPr>
            <w:r w:rsidRPr="004D7141">
              <w:rPr>
                <w:lang w:val="en-GB"/>
              </w:rPr>
              <w:t>Programming Levels:</w:t>
            </w:r>
          </w:p>
          <w:p w14:paraId="20E2B86F" w14:textId="0376B465" w:rsidR="004D7141" w:rsidRDefault="004D7141" w:rsidP="004D7141">
            <w:pPr>
              <w:rPr>
                <w:lang w:val="en-GB"/>
              </w:rPr>
            </w:pPr>
            <w:r>
              <w:rPr>
                <w:noProof/>
              </w:rPr>
              <w:drawing>
                <wp:inline distT="0" distB="0" distL="0" distR="0" wp14:anchorId="7BF3269C" wp14:editId="33CE2ADC">
                  <wp:extent cx="2852057" cy="2139179"/>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52057" cy="2139179"/>
                          </a:xfrm>
                          <a:prstGeom prst="rect">
                            <a:avLst/>
                          </a:prstGeom>
                        </pic:spPr>
                      </pic:pic>
                    </a:graphicData>
                  </a:graphic>
                </wp:inline>
              </w:drawing>
            </w:r>
          </w:p>
        </w:tc>
      </w:tr>
    </w:tbl>
    <w:p w14:paraId="41726599" w14:textId="7ED1345D" w:rsidR="0086588C" w:rsidRPr="0099164F" w:rsidRDefault="003760F9" w:rsidP="0044679A">
      <w:pPr>
        <w:pStyle w:val="Heading2"/>
      </w:pPr>
      <w:bookmarkStart w:id="15" w:name="_Toc439994674"/>
      <w:bookmarkStart w:id="16" w:name="_Toc67611007"/>
      <w:bookmarkStart w:id="17" w:name="_Toc67611056"/>
      <w:bookmarkStart w:id="18" w:name="_Toc67611812"/>
      <w:r>
        <w:lastRenderedPageBreak/>
        <w:t>2.1</w:t>
      </w:r>
      <w:r>
        <w:tab/>
      </w:r>
      <w:r w:rsidR="0086588C" w:rsidRPr="0099164F">
        <w:t xml:space="preserve">Product </w:t>
      </w:r>
      <w:bookmarkEnd w:id="15"/>
      <w:r w:rsidR="0086588C" w:rsidRPr="0099164F">
        <w:t>Overview</w:t>
      </w:r>
      <w:bookmarkEnd w:id="16"/>
      <w:bookmarkEnd w:id="17"/>
      <w:bookmarkEnd w:id="18"/>
    </w:p>
    <w:p w14:paraId="769D24BC" w14:textId="3BC16DA7" w:rsidR="0086588C" w:rsidRPr="002B2142" w:rsidRDefault="0086588C" w:rsidP="002B2142">
      <w:pPr>
        <w:numPr>
          <w:ilvl w:val="0"/>
          <w:numId w:val="7"/>
        </w:numPr>
        <w:tabs>
          <w:tab w:val="left" w:pos="4136"/>
        </w:tabs>
        <w:rPr>
          <w:i/>
          <w:iCs/>
          <w:lang w:val="en-GB"/>
        </w:rPr>
      </w:pPr>
      <w:r w:rsidRPr="0086588C">
        <w:rPr>
          <w:i/>
          <w:iCs/>
          <w:lang w:val="en-GB"/>
        </w:rPr>
        <w:t>&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In this part, make sure to include a simple diagram that shows the major components of the overall system, subsystem interconnections, and external interface. In this section it is crucial that you will be creative and provide as much information as possible.</w:t>
      </w:r>
    </w:p>
    <w:p w14:paraId="0597424D" w14:textId="77777777" w:rsidR="0086588C" w:rsidRPr="0086588C" w:rsidRDefault="0086588C" w:rsidP="0086588C">
      <w:pPr>
        <w:numPr>
          <w:ilvl w:val="0"/>
          <w:numId w:val="7"/>
        </w:numPr>
        <w:tabs>
          <w:tab w:val="left" w:pos="4136"/>
        </w:tabs>
        <w:rPr>
          <w:i/>
          <w:iCs/>
          <w:lang w:val="en-GB"/>
        </w:rPr>
      </w:pPr>
      <w:r w:rsidRPr="0086588C">
        <w:rPr>
          <w:i/>
          <w:iCs/>
          <w:lang w:val="en-GB"/>
        </w:rPr>
        <w:t>TO DO: Provide at least one paragraph describing product perspective. Provide a general diagram that will illustrate how your product interacts with the environment and in what context it is being used.  This is not a formal diagram, but rather something that is used to illustrate the product at a high level.&gt;</w:t>
      </w:r>
    </w:p>
    <w:p w14:paraId="16D73D25" w14:textId="5B543D07" w:rsidR="0086588C" w:rsidRPr="0086588C" w:rsidRDefault="003760F9" w:rsidP="0044679A">
      <w:pPr>
        <w:pStyle w:val="Heading2"/>
      </w:pPr>
      <w:bookmarkStart w:id="19" w:name="_Toc439994675"/>
      <w:bookmarkStart w:id="20" w:name="_Toc67611008"/>
      <w:bookmarkStart w:id="21" w:name="_Toc67611057"/>
      <w:bookmarkStart w:id="22" w:name="_Toc67611813"/>
      <w:r>
        <w:t>2.2</w:t>
      </w:r>
      <w:r>
        <w:tab/>
      </w:r>
      <w:r w:rsidR="0086588C" w:rsidRPr="0086588C">
        <w:t xml:space="preserve">Product </w:t>
      </w:r>
      <w:bookmarkEnd w:id="19"/>
      <w:r w:rsidR="0086588C" w:rsidRPr="0086588C">
        <w:t>Functionality</w:t>
      </w:r>
      <w:bookmarkEnd w:id="20"/>
      <w:bookmarkEnd w:id="21"/>
      <w:bookmarkEnd w:id="22"/>
      <w:r w:rsidR="0086588C" w:rsidRPr="0086588C">
        <w:t xml:space="preserve"> </w:t>
      </w:r>
    </w:p>
    <w:p w14:paraId="5A517E9E" w14:textId="77777777" w:rsidR="0086588C" w:rsidRPr="0086588C" w:rsidRDefault="0086588C" w:rsidP="0086588C">
      <w:pPr>
        <w:numPr>
          <w:ilvl w:val="0"/>
          <w:numId w:val="7"/>
        </w:numPr>
        <w:tabs>
          <w:tab w:val="left" w:pos="4136"/>
        </w:tabs>
        <w:rPr>
          <w:i/>
          <w:iCs/>
          <w:lang w:val="en-GB"/>
        </w:rPr>
      </w:pPr>
      <w:r w:rsidRPr="0086588C">
        <w:rPr>
          <w:i/>
          <w:iCs/>
          <w:lang w:val="en-GB"/>
        </w:rPr>
        <w:t xml:space="preserve">&lt;Summarize the major functions the product must perform or must let the user perform. Details will be provided in Section 3, so only a </w:t>
      </w:r>
      <w:proofErr w:type="gramStart"/>
      <w:r w:rsidRPr="0086588C">
        <w:rPr>
          <w:i/>
          <w:iCs/>
          <w:lang w:val="en-GB"/>
        </w:rPr>
        <w:t>high level</w:t>
      </w:r>
      <w:proofErr w:type="gramEnd"/>
      <w:r w:rsidRPr="0086588C">
        <w:rPr>
          <w:i/>
          <w:iCs/>
          <w:lang w:val="en-GB"/>
        </w:rPr>
        <w:t xml:space="preserve"> summary is needed here. These can be at the level given in the project description.&gt;</w:t>
      </w:r>
    </w:p>
    <w:p w14:paraId="03736CDC" w14:textId="77777777" w:rsidR="0086588C" w:rsidRPr="0086588C" w:rsidRDefault="0086588C" w:rsidP="0086588C">
      <w:pPr>
        <w:numPr>
          <w:ilvl w:val="0"/>
          <w:numId w:val="7"/>
        </w:numPr>
        <w:tabs>
          <w:tab w:val="left" w:pos="4136"/>
        </w:tabs>
        <w:rPr>
          <w:i/>
          <w:iCs/>
          <w:lang w:val="en-GB"/>
        </w:rPr>
      </w:pPr>
      <w:r w:rsidRPr="0086588C">
        <w:rPr>
          <w:i/>
          <w:iCs/>
          <w:lang w:val="en-GB"/>
        </w:rPr>
        <w:t xml:space="preserve">TO DO: </w:t>
      </w:r>
    </w:p>
    <w:p w14:paraId="03FD83BD" w14:textId="41F74F64" w:rsidR="004E5775" w:rsidRPr="00DB2DD6" w:rsidRDefault="0086588C" w:rsidP="004E5775">
      <w:pPr>
        <w:numPr>
          <w:ilvl w:val="0"/>
          <w:numId w:val="7"/>
        </w:numPr>
        <w:tabs>
          <w:tab w:val="left" w:pos="4136"/>
        </w:tabs>
        <w:rPr>
          <w:i/>
          <w:iCs/>
          <w:lang w:val="en-GB"/>
        </w:rPr>
      </w:pPr>
      <w:r w:rsidRPr="0086588C">
        <w:rPr>
          <w:i/>
          <w:iCs/>
          <w:lang w:val="en-GB"/>
        </w:rPr>
        <w:t>1. Provide a bulleted list of all the major functions of the system</w:t>
      </w:r>
    </w:p>
    <w:p w14:paraId="0F0E6123" w14:textId="3FB94D51" w:rsidR="0099164F" w:rsidRDefault="0099164F" w:rsidP="005A1B59">
      <w:pPr>
        <w:pStyle w:val="Heading1"/>
        <w:rPr>
          <w:lang w:val="en-GB"/>
        </w:rPr>
      </w:pPr>
      <w:r>
        <w:rPr>
          <w:lang w:val="en-GB"/>
        </w:rPr>
        <w:t>Specific Requirements</w:t>
      </w:r>
    </w:p>
    <w:p w14:paraId="345D1F5E" w14:textId="29E1E691" w:rsidR="0099164F" w:rsidRPr="0099164F" w:rsidRDefault="00F27176" w:rsidP="0044679A">
      <w:pPr>
        <w:pStyle w:val="Heading2"/>
      </w:pPr>
      <w:bookmarkStart w:id="23" w:name="_Toc67611012"/>
      <w:bookmarkStart w:id="24" w:name="_Toc67611061"/>
      <w:bookmarkStart w:id="25" w:name="_Toc67611817"/>
      <w:r>
        <w:t>3.1</w:t>
      </w:r>
      <w:r>
        <w:tab/>
      </w:r>
      <w:r w:rsidR="0099164F" w:rsidRPr="0099164F">
        <w:t>External Interface Requirements</w:t>
      </w:r>
      <w:bookmarkEnd w:id="23"/>
      <w:bookmarkEnd w:id="24"/>
      <w:bookmarkEnd w:id="25"/>
    </w:p>
    <w:p w14:paraId="7389214D" w14:textId="722B42AA" w:rsidR="0099164F" w:rsidRPr="0099164F" w:rsidRDefault="00F27176" w:rsidP="00762DB8">
      <w:pPr>
        <w:pStyle w:val="Heading3"/>
        <w:rPr>
          <w:lang w:val="en-CA"/>
        </w:rPr>
      </w:pPr>
      <w:bookmarkStart w:id="26" w:name="_Toc67611062"/>
      <w:bookmarkStart w:id="27" w:name="_Toc67611818"/>
      <w:r>
        <w:rPr>
          <w:lang w:val="en-CA"/>
        </w:rPr>
        <w:t>3.1.1</w:t>
      </w:r>
      <w:r>
        <w:rPr>
          <w:lang w:val="en-CA"/>
        </w:rPr>
        <w:tab/>
      </w:r>
      <w:r w:rsidR="0099164F" w:rsidRPr="0099164F">
        <w:rPr>
          <w:lang w:val="en-CA"/>
        </w:rPr>
        <w:t>User Interfaces</w:t>
      </w:r>
      <w:bookmarkEnd w:id="26"/>
      <w:bookmarkEnd w:id="27"/>
    </w:p>
    <w:p w14:paraId="6ECF841A" w14:textId="77777777" w:rsidR="0099164F" w:rsidRPr="0099164F" w:rsidRDefault="0099164F" w:rsidP="0099164F">
      <w:pPr>
        <w:numPr>
          <w:ilvl w:val="0"/>
          <w:numId w:val="7"/>
        </w:numPr>
        <w:rPr>
          <w:i/>
          <w:iCs/>
          <w:lang w:val="en-CA"/>
        </w:rPr>
      </w:pPr>
      <w:r w:rsidRPr="0099164F">
        <w:rPr>
          <w:i/>
          <w:iCs/>
          <w:lang w:val="en-CA"/>
        </w:rPr>
        <w:t xml:space="preserve">&lt;Describe the logical characteristics of each interface between the software product and the users. For your project, you only need to be concerned with the main thermostat (not the mobile app) and can use the graphic from the project description as the basis for your user </w:t>
      </w:r>
      <w:proofErr w:type="gramStart"/>
      <w:r w:rsidRPr="0099164F">
        <w:rPr>
          <w:i/>
          <w:iCs/>
          <w:lang w:val="en-CA"/>
        </w:rPr>
        <w:t>interface..</w:t>
      </w:r>
      <w:proofErr w:type="gramEnd"/>
    </w:p>
    <w:p w14:paraId="2A0BC079" w14:textId="77777777" w:rsidR="0099164F" w:rsidRPr="0099164F" w:rsidRDefault="0099164F" w:rsidP="0099164F">
      <w:pPr>
        <w:numPr>
          <w:ilvl w:val="0"/>
          <w:numId w:val="7"/>
        </w:numPr>
        <w:rPr>
          <w:i/>
          <w:iCs/>
          <w:lang w:val="en-CA"/>
        </w:rPr>
      </w:pPr>
      <w:r w:rsidRPr="0099164F">
        <w:rPr>
          <w:i/>
          <w:iCs/>
          <w:lang w:val="en-CA"/>
        </w:rPr>
        <w:t>TO DO: Provide the graphic for the thermostat user interface and provide a basic description as to how users will interact (e.g., tough screen, menus, etc.).&gt;</w:t>
      </w:r>
    </w:p>
    <w:p w14:paraId="1FE3B282" w14:textId="4D65AA04" w:rsidR="0099164F" w:rsidRPr="0099164F" w:rsidRDefault="00F27176" w:rsidP="00762DB8">
      <w:pPr>
        <w:pStyle w:val="Heading3"/>
        <w:rPr>
          <w:lang w:val="en-CA"/>
        </w:rPr>
      </w:pPr>
      <w:bookmarkStart w:id="28" w:name="_Toc439994684"/>
      <w:bookmarkStart w:id="29" w:name="_Toc67611063"/>
      <w:bookmarkStart w:id="30" w:name="_Toc67611819"/>
      <w:r>
        <w:rPr>
          <w:lang w:val="en-CA"/>
        </w:rPr>
        <w:t>3.1.2</w:t>
      </w:r>
      <w:r>
        <w:rPr>
          <w:lang w:val="en-CA"/>
        </w:rPr>
        <w:tab/>
      </w:r>
      <w:r w:rsidR="0099164F" w:rsidRPr="0099164F">
        <w:rPr>
          <w:lang w:val="en-CA"/>
        </w:rPr>
        <w:t>Hardware Interfaces</w:t>
      </w:r>
      <w:bookmarkEnd w:id="28"/>
      <w:bookmarkEnd w:id="29"/>
      <w:bookmarkEnd w:id="30"/>
    </w:p>
    <w:p w14:paraId="7D43E2D0" w14:textId="77777777" w:rsidR="0099164F" w:rsidRPr="0099164F" w:rsidRDefault="0099164F" w:rsidP="0099164F">
      <w:pPr>
        <w:numPr>
          <w:ilvl w:val="0"/>
          <w:numId w:val="7"/>
        </w:numPr>
        <w:rPr>
          <w:i/>
          <w:iCs/>
          <w:lang w:val="en-CA"/>
        </w:rPr>
      </w:pPr>
      <w:r w:rsidRPr="0099164F">
        <w:rPr>
          <w:i/>
          <w:iCs/>
          <w:lang w:val="en-CA"/>
        </w:rPr>
        <w:t>&lt;Describe the logical and physical characteristics of each interface between the software product and the hardware components of the system. This may include the supported device types, the nature of the data and control interactions between the software and the hardware. You are not required to specify what protocols you will be using to communicate with the hardware, but it will be usually included in this part as well.</w:t>
      </w:r>
    </w:p>
    <w:p w14:paraId="79CAF43B" w14:textId="5F8A54B1" w:rsidR="00446EDD" w:rsidRPr="00446EDD" w:rsidRDefault="0099164F" w:rsidP="00446EDD">
      <w:pPr>
        <w:numPr>
          <w:ilvl w:val="0"/>
          <w:numId w:val="7"/>
        </w:numPr>
        <w:rPr>
          <w:i/>
          <w:iCs/>
          <w:lang w:val="en-CA"/>
        </w:rPr>
      </w:pPr>
      <w:r w:rsidRPr="0099164F">
        <w:rPr>
          <w:i/>
          <w:iCs/>
          <w:lang w:val="en-CA"/>
        </w:rPr>
        <w:t>TO DO: Please provide a short description of the different hardware interfaces. This can simply be a list of the devices you must interact with at this point.  For sensors, you can assume that each has a basic “read” interface to get the current values.  Each sensor in this system uses English units.&gt;</w:t>
      </w:r>
    </w:p>
    <w:p w14:paraId="254D908E" w14:textId="77777777" w:rsidR="00446EDD" w:rsidRDefault="00446EDD">
      <w:pPr>
        <w:rPr>
          <w:rFonts w:asciiTheme="majorHAnsi" w:eastAsiaTheme="majorEastAsia" w:hAnsiTheme="majorHAnsi" w:cstheme="majorBidi"/>
          <w:color w:val="000000" w:themeColor="text1"/>
          <w:sz w:val="28"/>
          <w:szCs w:val="24"/>
          <w:lang w:val="en-CA"/>
        </w:rPr>
      </w:pPr>
      <w:bookmarkStart w:id="31" w:name="_Toc439994685"/>
      <w:bookmarkStart w:id="32" w:name="_Toc67611064"/>
      <w:bookmarkStart w:id="33" w:name="_Toc67611820"/>
      <w:r>
        <w:rPr>
          <w:lang w:val="en-CA"/>
        </w:rPr>
        <w:br w:type="page"/>
      </w:r>
    </w:p>
    <w:p w14:paraId="20846D85" w14:textId="58E005DB" w:rsidR="0099164F" w:rsidRPr="0099164F" w:rsidRDefault="00F27176" w:rsidP="00762DB8">
      <w:pPr>
        <w:pStyle w:val="Heading3"/>
        <w:rPr>
          <w:lang w:val="en-CA"/>
        </w:rPr>
      </w:pPr>
      <w:r>
        <w:rPr>
          <w:lang w:val="en-CA"/>
        </w:rPr>
        <w:lastRenderedPageBreak/>
        <w:t>3.1.3</w:t>
      </w:r>
      <w:r>
        <w:rPr>
          <w:lang w:val="en-CA"/>
        </w:rPr>
        <w:tab/>
      </w:r>
      <w:r w:rsidR="0099164F" w:rsidRPr="0099164F">
        <w:rPr>
          <w:lang w:val="en-CA"/>
        </w:rPr>
        <w:t>Software Interfaces</w:t>
      </w:r>
      <w:bookmarkEnd w:id="31"/>
      <w:bookmarkEnd w:id="32"/>
      <w:bookmarkEnd w:id="33"/>
    </w:p>
    <w:p w14:paraId="136A425D" w14:textId="77777777" w:rsidR="0099164F" w:rsidRPr="0099164F" w:rsidRDefault="0099164F" w:rsidP="0099164F">
      <w:pPr>
        <w:numPr>
          <w:ilvl w:val="0"/>
          <w:numId w:val="7"/>
        </w:numPr>
        <w:rPr>
          <w:i/>
          <w:iCs/>
          <w:lang w:val="en-CA"/>
        </w:rPr>
      </w:pPr>
      <w:r w:rsidRPr="0099164F">
        <w:rPr>
          <w:i/>
          <w:iCs/>
          <w:lang w:val="en-CA"/>
        </w:rPr>
        <w:t>&lt;Describe the connections between this product and other specific software components (in your case, just the mobile app that can send commands).&gt;</w:t>
      </w:r>
    </w:p>
    <w:p w14:paraId="6E80A25A" w14:textId="77777777" w:rsidR="0099164F" w:rsidRPr="0099164F" w:rsidRDefault="0099164F" w:rsidP="0099164F">
      <w:pPr>
        <w:numPr>
          <w:ilvl w:val="0"/>
          <w:numId w:val="7"/>
        </w:numPr>
        <w:rPr>
          <w:iCs/>
          <w:lang w:val="en-CA"/>
        </w:rPr>
      </w:pPr>
    </w:p>
    <w:p w14:paraId="57E15C37" w14:textId="44A9E06B" w:rsidR="0099164F" w:rsidRPr="0099164F" w:rsidRDefault="00F27176" w:rsidP="0044679A">
      <w:pPr>
        <w:pStyle w:val="Heading2"/>
      </w:pPr>
      <w:bookmarkStart w:id="34" w:name="_Toc67611013"/>
      <w:bookmarkStart w:id="35" w:name="_Toc67611065"/>
      <w:bookmarkStart w:id="36" w:name="_Toc67611821"/>
      <w:r>
        <w:t>3.2</w:t>
      </w:r>
      <w:r>
        <w:tab/>
      </w:r>
      <w:r w:rsidR="0099164F" w:rsidRPr="0099164F">
        <w:t>Functional Requirements</w:t>
      </w:r>
      <w:bookmarkEnd w:id="34"/>
      <w:bookmarkEnd w:id="35"/>
      <w:bookmarkEnd w:id="36"/>
    </w:p>
    <w:p w14:paraId="7B9B9E31" w14:textId="5E88AD70" w:rsidR="0099164F" w:rsidRPr="0099164F" w:rsidRDefault="0099164F" w:rsidP="00F27176">
      <w:pPr>
        <w:rPr>
          <w:lang w:val="en-US"/>
        </w:rPr>
      </w:pPr>
      <w:r w:rsidRPr="0099164F">
        <w:rPr>
          <w:lang w:val="en-US"/>
        </w:rPr>
        <w:t xml:space="preserve">&lt; Functional requirements capture the intended behavior of the system. This behavior may be expressed as services, </w:t>
      </w:r>
      <w:proofErr w:type="gramStart"/>
      <w:r w:rsidRPr="0099164F">
        <w:rPr>
          <w:lang w:val="en-US"/>
        </w:rPr>
        <w:t>tasks</w:t>
      </w:r>
      <w:proofErr w:type="gramEnd"/>
      <w:r w:rsidRPr="0099164F">
        <w:rPr>
          <w:lang w:val="en-US"/>
        </w:rPr>
        <w:t xml:space="preserve"> or functions the system is required to perform. This section is the direct continuation of section 2.2 where you have specified the general functional requirements. Here, you should list in detail the different product functions. </w:t>
      </w:r>
      <w:r w:rsidR="0070097E">
        <w:rPr>
          <w:lang w:val="en-US"/>
        </w:rPr>
        <w:t>&gt;</w:t>
      </w:r>
    </w:p>
    <w:p w14:paraId="1C10B371" w14:textId="77777777" w:rsidR="0099164F" w:rsidRPr="0099164F" w:rsidRDefault="0099164F" w:rsidP="0099164F">
      <w:pPr>
        <w:rPr>
          <w:i/>
          <w:lang w:val="en-CA"/>
        </w:rPr>
      </w:pPr>
    </w:p>
    <w:p w14:paraId="47C0B06B" w14:textId="77777777" w:rsidR="0099164F" w:rsidRPr="0099164F" w:rsidRDefault="0099164F" w:rsidP="0099164F">
      <w:pPr>
        <w:tabs>
          <w:tab w:val="num" w:pos="720"/>
        </w:tabs>
        <w:rPr>
          <w:b/>
          <w:bCs/>
          <w:lang w:val="en-CA"/>
        </w:rPr>
      </w:pPr>
      <w:bookmarkStart w:id="37" w:name="_Toc67611066"/>
      <w:bookmarkStart w:id="38" w:name="_Toc67611822"/>
      <w:r w:rsidRPr="0099164F">
        <w:rPr>
          <w:b/>
          <w:bCs/>
          <w:lang w:val="en-CA"/>
        </w:rPr>
        <w:t>F1: The system shall …</w:t>
      </w:r>
      <w:bookmarkEnd w:id="37"/>
      <w:bookmarkEnd w:id="38"/>
    </w:p>
    <w:p w14:paraId="463CE5D1" w14:textId="77777777" w:rsidR="0099164F" w:rsidRPr="0099164F" w:rsidRDefault="0099164F" w:rsidP="0099164F">
      <w:pPr>
        <w:tabs>
          <w:tab w:val="num" w:pos="720"/>
        </w:tabs>
        <w:rPr>
          <w:b/>
          <w:bCs/>
          <w:lang w:val="en-CA"/>
        </w:rPr>
      </w:pPr>
      <w:bookmarkStart w:id="39" w:name="_Toc67611823"/>
      <w:r w:rsidRPr="0099164F">
        <w:rPr>
          <w:b/>
          <w:bCs/>
          <w:lang w:val="en-CA"/>
        </w:rPr>
        <w:t>F2: The system shall…</w:t>
      </w:r>
      <w:bookmarkEnd w:id="39"/>
    </w:p>
    <w:p w14:paraId="294960D0" w14:textId="77777777" w:rsidR="0099164F" w:rsidRPr="0099164F" w:rsidRDefault="0099164F" w:rsidP="0099164F">
      <w:pPr>
        <w:rPr>
          <w:lang w:val="en-CA"/>
        </w:rPr>
      </w:pPr>
      <w:r w:rsidRPr="0099164F">
        <w:rPr>
          <w:lang w:val="en-CA"/>
        </w:rPr>
        <w:t>…</w:t>
      </w:r>
    </w:p>
    <w:p w14:paraId="7F13D5E3" w14:textId="77777777" w:rsidR="0099164F" w:rsidRPr="0099164F" w:rsidRDefault="0099164F" w:rsidP="0099164F">
      <w:pPr>
        <w:rPr>
          <w:i/>
          <w:lang w:val="en-CA"/>
        </w:rPr>
      </w:pPr>
    </w:p>
    <w:p w14:paraId="37016CDC" w14:textId="0FF821BD" w:rsidR="0099164F" w:rsidRPr="0099164F" w:rsidRDefault="00F27176" w:rsidP="0044679A">
      <w:pPr>
        <w:pStyle w:val="Heading2"/>
      </w:pPr>
      <w:bookmarkStart w:id="40" w:name="_Toc67611014"/>
      <w:bookmarkStart w:id="41" w:name="_Toc67611068"/>
      <w:bookmarkStart w:id="42" w:name="_Toc67611824"/>
      <w:r>
        <w:t>3.3</w:t>
      </w:r>
      <w:r>
        <w:tab/>
      </w:r>
      <w:r w:rsidR="0099164F" w:rsidRPr="0099164F">
        <w:t>Use Case Model</w:t>
      </w:r>
      <w:bookmarkEnd w:id="40"/>
      <w:bookmarkEnd w:id="41"/>
      <w:bookmarkEnd w:id="42"/>
    </w:p>
    <w:p w14:paraId="4CBA1674" w14:textId="77777777" w:rsidR="0099164F" w:rsidRPr="0099164F" w:rsidRDefault="0099164F" w:rsidP="0099164F">
      <w:pPr>
        <w:numPr>
          <w:ilvl w:val="0"/>
          <w:numId w:val="7"/>
        </w:numPr>
        <w:rPr>
          <w:i/>
          <w:iCs/>
          <w:lang w:val="en-CA"/>
        </w:rPr>
      </w:pPr>
      <w:r w:rsidRPr="0099164F">
        <w:rPr>
          <w:i/>
          <w:iCs/>
          <w:lang w:val="en-CA"/>
        </w:rPr>
        <w:t xml:space="preserve">TO DO: Provide a use case diagram that will encapsulate the entire system and all actors. </w:t>
      </w:r>
    </w:p>
    <w:p w14:paraId="19FC3483" w14:textId="77777777" w:rsidR="0099164F" w:rsidRPr="0099164F" w:rsidRDefault="0099164F" w:rsidP="0099164F">
      <w:pPr>
        <w:rPr>
          <w:lang w:val="en-CA"/>
        </w:rPr>
      </w:pPr>
    </w:p>
    <w:p w14:paraId="7B774D4B" w14:textId="0097EB50" w:rsidR="0099164F" w:rsidRPr="0099164F" w:rsidRDefault="0070097E" w:rsidP="00762DB8">
      <w:pPr>
        <w:pStyle w:val="Heading3"/>
        <w:rPr>
          <w:lang w:val="en-CA"/>
        </w:rPr>
      </w:pPr>
      <w:bookmarkStart w:id="43" w:name="_Toc67611069"/>
      <w:bookmarkStart w:id="44" w:name="_Toc67611825"/>
      <w:r>
        <w:rPr>
          <w:lang w:val="en-CA"/>
        </w:rPr>
        <w:t>3.3.1</w:t>
      </w:r>
      <w:r>
        <w:rPr>
          <w:lang w:val="en-CA"/>
        </w:rPr>
        <w:tab/>
      </w:r>
      <w:r w:rsidR="0099164F" w:rsidRPr="0099164F">
        <w:rPr>
          <w:lang w:val="en-CA"/>
        </w:rPr>
        <w:t xml:space="preserve">Use Case #1 (use case name and unique identifier – </w:t>
      </w:r>
      <w:proofErr w:type="gramStart"/>
      <w:r w:rsidR="0099164F" w:rsidRPr="0099164F">
        <w:rPr>
          <w:lang w:val="en-CA"/>
        </w:rPr>
        <w:t>e.g.</w:t>
      </w:r>
      <w:proofErr w:type="gramEnd"/>
      <w:r w:rsidR="0099164F" w:rsidRPr="0099164F">
        <w:rPr>
          <w:lang w:val="en-CA"/>
        </w:rPr>
        <w:t xml:space="preserve"> U1)</w:t>
      </w:r>
      <w:bookmarkEnd w:id="43"/>
      <w:bookmarkEnd w:id="44"/>
    </w:p>
    <w:p w14:paraId="2ADD2FEE" w14:textId="77777777" w:rsidR="0099164F" w:rsidRPr="0099164F" w:rsidRDefault="0099164F" w:rsidP="00406383">
      <w:pPr>
        <w:ind w:left="360"/>
        <w:rPr>
          <w:i/>
          <w:iCs/>
          <w:lang w:val="en-CA"/>
        </w:rPr>
      </w:pPr>
      <w:r w:rsidRPr="0099164F">
        <w:rPr>
          <w:i/>
          <w:iCs/>
          <w:lang w:val="en-CA"/>
        </w:rPr>
        <w:t xml:space="preserve">TO DO: Provide a specification for each use case diagram </w:t>
      </w:r>
    </w:p>
    <w:p w14:paraId="028496B4" w14:textId="77777777" w:rsidR="0099164F" w:rsidRPr="0099164F" w:rsidRDefault="0099164F" w:rsidP="0099164F">
      <w:pPr>
        <w:rPr>
          <w:bCs/>
          <w:lang w:val="en-US"/>
        </w:rPr>
      </w:pPr>
      <w:r w:rsidRPr="0099164F">
        <w:rPr>
          <w:b/>
          <w:bCs/>
          <w:lang w:val="en-US"/>
        </w:rPr>
        <w:t xml:space="preserve">Author – </w:t>
      </w:r>
      <w:r w:rsidRPr="0099164F">
        <w:rPr>
          <w:bCs/>
          <w:lang w:val="en-US"/>
        </w:rPr>
        <w:t>Identify team member who wrote this use case</w:t>
      </w:r>
    </w:p>
    <w:p w14:paraId="339637AE" w14:textId="77777777" w:rsidR="0099164F" w:rsidRPr="0099164F" w:rsidRDefault="0099164F" w:rsidP="0099164F">
      <w:pPr>
        <w:rPr>
          <w:lang w:val="en-US"/>
        </w:rPr>
      </w:pPr>
      <w:r w:rsidRPr="0099164F">
        <w:rPr>
          <w:b/>
          <w:bCs/>
          <w:lang w:val="en-US"/>
        </w:rPr>
        <w:t>Purpose</w:t>
      </w:r>
      <w:r w:rsidRPr="0099164F">
        <w:rPr>
          <w:lang w:val="en-US"/>
        </w:rPr>
        <w:t xml:space="preserve"> - What is the basic objective of the use-case. What is it trying to achieve? </w:t>
      </w:r>
    </w:p>
    <w:p w14:paraId="24E2E236" w14:textId="77777777" w:rsidR="0099164F" w:rsidRPr="0099164F" w:rsidRDefault="0099164F" w:rsidP="0099164F">
      <w:pPr>
        <w:rPr>
          <w:bCs/>
          <w:lang w:val="en-US"/>
        </w:rPr>
      </w:pPr>
      <w:r w:rsidRPr="0099164F">
        <w:rPr>
          <w:b/>
          <w:bCs/>
          <w:lang w:val="en-US"/>
        </w:rPr>
        <w:t xml:space="preserve">Requirements Traceability – </w:t>
      </w:r>
      <w:r w:rsidRPr="0099164F">
        <w:rPr>
          <w:bCs/>
          <w:lang w:val="en-US"/>
        </w:rPr>
        <w:t>Identify all requirements traced to this use case</w:t>
      </w:r>
    </w:p>
    <w:p w14:paraId="2F0CED7C" w14:textId="77777777" w:rsidR="0099164F" w:rsidRPr="0099164F" w:rsidRDefault="0099164F" w:rsidP="0099164F">
      <w:pPr>
        <w:rPr>
          <w:lang w:val="en-US"/>
        </w:rPr>
      </w:pPr>
      <w:r w:rsidRPr="0099164F">
        <w:rPr>
          <w:b/>
          <w:bCs/>
          <w:lang w:val="en-US"/>
        </w:rPr>
        <w:t>Priority</w:t>
      </w:r>
      <w:r w:rsidRPr="0099164F">
        <w:rPr>
          <w:lang w:val="en-US"/>
        </w:rPr>
        <w:t xml:space="preserve"> - What is the priority. Low, Medium, High.  Importance of this use case being completed and functioning properly when system is </w:t>
      </w:r>
      <w:proofErr w:type="spellStart"/>
      <w:r w:rsidRPr="0099164F">
        <w:rPr>
          <w:lang w:val="en-US"/>
        </w:rPr>
        <w:t>depolyed</w:t>
      </w:r>
      <w:proofErr w:type="spellEnd"/>
    </w:p>
    <w:p w14:paraId="1DFF8CE9" w14:textId="77777777" w:rsidR="0099164F" w:rsidRPr="0099164F" w:rsidRDefault="0099164F" w:rsidP="0099164F">
      <w:pPr>
        <w:rPr>
          <w:lang w:val="en-US"/>
        </w:rPr>
      </w:pPr>
      <w:r w:rsidRPr="0099164F">
        <w:rPr>
          <w:b/>
          <w:bCs/>
          <w:lang w:val="en-US"/>
        </w:rPr>
        <w:t>Preconditions</w:t>
      </w:r>
      <w:r w:rsidRPr="0099164F">
        <w:rPr>
          <w:lang w:val="en-US"/>
        </w:rPr>
        <w:t xml:space="preserve"> - Any condition that must be satisfied before the use case begins</w:t>
      </w:r>
    </w:p>
    <w:p w14:paraId="6FCD7878" w14:textId="77777777" w:rsidR="0099164F" w:rsidRPr="0099164F" w:rsidRDefault="0099164F" w:rsidP="0099164F">
      <w:pPr>
        <w:rPr>
          <w:lang w:val="en-US"/>
        </w:rPr>
      </w:pPr>
      <w:r w:rsidRPr="0099164F">
        <w:rPr>
          <w:b/>
          <w:bCs/>
          <w:lang w:val="en-US"/>
        </w:rPr>
        <w:t>Post conditions</w:t>
      </w:r>
      <w:r w:rsidRPr="0099164F">
        <w:rPr>
          <w:lang w:val="en-US"/>
        </w:rPr>
        <w:t xml:space="preserve"> - The conditions that will be satisfied after the use case successfully completes</w:t>
      </w:r>
    </w:p>
    <w:p w14:paraId="38938BC8" w14:textId="77777777" w:rsidR="0099164F" w:rsidRPr="0099164F" w:rsidRDefault="0099164F" w:rsidP="0099164F">
      <w:pPr>
        <w:rPr>
          <w:lang w:val="en-US"/>
        </w:rPr>
      </w:pPr>
      <w:r w:rsidRPr="0099164F">
        <w:rPr>
          <w:b/>
          <w:bCs/>
          <w:lang w:val="en-US"/>
        </w:rPr>
        <w:t>Actors</w:t>
      </w:r>
      <w:r w:rsidRPr="0099164F">
        <w:rPr>
          <w:lang w:val="en-US"/>
        </w:rPr>
        <w:t xml:space="preserve"> – Actors (human, system, devices, etc.) that trigger the use case to execute or provide input to the use case</w:t>
      </w:r>
    </w:p>
    <w:p w14:paraId="0F66389F" w14:textId="77777777" w:rsidR="0099164F" w:rsidRPr="0099164F" w:rsidRDefault="0099164F" w:rsidP="0099164F">
      <w:pPr>
        <w:rPr>
          <w:bCs/>
          <w:lang w:val="en-US"/>
        </w:rPr>
      </w:pPr>
      <w:r w:rsidRPr="0099164F">
        <w:rPr>
          <w:b/>
          <w:bCs/>
          <w:lang w:val="en-US"/>
        </w:rPr>
        <w:t xml:space="preserve">Extends – </w:t>
      </w:r>
      <w:r w:rsidRPr="0099164F">
        <w:rPr>
          <w:bCs/>
          <w:lang w:val="en-US"/>
        </w:rPr>
        <w:t>If this is an extension use case, identify which use case(s) it extends</w:t>
      </w:r>
    </w:p>
    <w:p w14:paraId="5F96F1BE" w14:textId="77777777" w:rsidR="0099164F" w:rsidRPr="0099164F" w:rsidRDefault="0099164F" w:rsidP="0099164F">
      <w:pPr>
        <w:rPr>
          <w:b/>
          <w:bCs/>
          <w:lang w:val="en-US"/>
        </w:rPr>
      </w:pPr>
      <w:r w:rsidRPr="0099164F">
        <w:rPr>
          <w:b/>
          <w:bCs/>
          <w:lang w:val="en-US"/>
        </w:rPr>
        <w:t>Flow of Events</w:t>
      </w:r>
    </w:p>
    <w:p w14:paraId="3CC4F8E4" w14:textId="77777777" w:rsidR="0099164F" w:rsidRPr="0099164F" w:rsidRDefault="0099164F" w:rsidP="0099164F">
      <w:pPr>
        <w:numPr>
          <w:ilvl w:val="1"/>
          <w:numId w:val="29"/>
        </w:numPr>
        <w:rPr>
          <w:lang w:val="en-US"/>
        </w:rPr>
      </w:pPr>
      <w:r w:rsidRPr="0099164F">
        <w:rPr>
          <w:lang w:val="en-US"/>
        </w:rPr>
        <w:t>Basic Flow - flow of events normally executed in the use-case</w:t>
      </w:r>
    </w:p>
    <w:p w14:paraId="6B8D07C3" w14:textId="77777777" w:rsidR="0099164F" w:rsidRPr="0099164F" w:rsidRDefault="0099164F" w:rsidP="0099164F">
      <w:pPr>
        <w:numPr>
          <w:ilvl w:val="1"/>
          <w:numId w:val="29"/>
        </w:numPr>
        <w:rPr>
          <w:lang w:val="en-US"/>
        </w:rPr>
      </w:pPr>
      <w:r w:rsidRPr="0099164F">
        <w:rPr>
          <w:lang w:val="en-US"/>
        </w:rPr>
        <w:t>Alternative Flow - a secondary flow of events due to infrequent conditions</w:t>
      </w:r>
    </w:p>
    <w:p w14:paraId="1C6FA1E1" w14:textId="77777777" w:rsidR="0099164F" w:rsidRPr="0099164F" w:rsidRDefault="0099164F" w:rsidP="0099164F">
      <w:pPr>
        <w:numPr>
          <w:ilvl w:val="1"/>
          <w:numId w:val="29"/>
        </w:numPr>
        <w:rPr>
          <w:lang w:val="en-US"/>
        </w:rPr>
      </w:pPr>
      <w:r w:rsidRPr="0099164F">
        <w:rPr>
          <w:lang w:val="en-US"/>
        </w:rPr>
        <w:t>Exceptions - Exceptions that may happen during the execution of the use case</w:t>
      </w:r>
    </w:p>
    <w:p w14:paraId="01A1E6B8" w14:textId="77777777" w:rsidR="0099164F" w:rsidRPr="0099164F" w:rsidRDefault="0099164F" w:rsidP="0099164F">
      <w:pPr>
        <w:rPr>
          <w:lang w:val="en-US"/>
        </w:rPr>
      </w:pPr>
      <w:r w:rsidRPr="0099164F">
        <w:rPr>
          <w:b/>
          <w:bCs/>
          <w:lang w:val="en-US"/>
        </w:rPr>
        <w:t>Includes</w:t>
      </w:r>
      <w:r w:rsidRPr="0099164F">
        <w:rPr>
          <w:lang w:val="en-US"/>
        </w:rPr>
        <w:t xml:space="preserve"> (other use case IDs)</w:t>
      </w:r>
    </w:p>
    <w:p w14:paraId="3B1CDA3D" w14:textId="77777777" w:rsidR="0099164F" w:rsidRPr="0099164F" w:rsidRDefault="0099164F" w:rsidP="0099164F">
      <w:pPr>
        <w:rPr>
          <w:lang w:val="en-US"/>
        </w:rPr>
      </w:pPr>
      <w:r w:rsidRPr="0099164F">
        <w:rPr>
          <w:b/>
          <w:bCs/>
          <w:lang w:val="en-US"/>
        </w:rPr>
        <w:t>Notes/Issues</w:t>
      </w:r>
      <w:r w:rsidRPr="0099164F">
        <w:rPr>
          <w:lang w:val="en-US"/>
        </w:rPr>
        <w:t xml:space="preserve"> - Any relevant notes or issues that need to be resolved</w:t>
      </w:r>
    </w:p>
    <w:p w14:paraId="5CED353E" w14:textId="77777777" w:rsidR="0099164F" w:rsidRPr="0099164F" w:rsidRDefault="0099164F" w:rsidP="0099164F">
      <w:pPr>
        <w:numPr>
          <w:ilvl w:val="0"/>
          <w:numId w:val="7"/>
        </w:numPr>
        <w:rPr>
          <w:i/>
          <w:iCs/>
          <w:lang w:val="en-US"/>
        </w:rPr>
      </w:pPr>
    </w:p>
    <w:p w14:paraId="13208416" w14:textId="4FCBCCCC" w:rsidR="0099164F" w:rsidRPr="0099164F" w:rsidRDefault="00406383" w:rsidP="00762DB8">
      <w:pPr>
        <w:pStyle w:val="Heading3"/>
        <w:rPr>
          <w:lang w:val="en-CA"/>
        </w:rPr>
      </w:pPr>
      <w:bookmarkStart w:id="45" w:name="_Toc67611070"/>
      <w:bookmarkStart w:id="46" w:name="_Toc67611826"/>
      <w:r>
        <w:rPr>
          <w:lang w:val="en-CA"/>
        </w:rPr>
        <w:lastRenderedPageBreak/>
        <w:t>3.3.2</w:t>
      </w:r>
      <w:r>
        <w:rPr>
          <w:lang w:val="en-CA"/>
        </w:rPr>
        <w:tab/>
      </w:r>
      <w:r w:rsidR="0099164F" w:rsidRPr="0099164F">
        <w:rPr>
          <w:lang w:val="en-CA"/>
        </w:rPr>
        <w:t>Use Case #2</w:t>
      </w:r>
      <w:bookmarkEnd w:id="45"/>
      <w:bookmarkEnd w:id="46"/>
    </w:p>
    <w:p w14:paraId="6177FD6F" w14:textId="77777777" w:rsidR="0099164F" w:rsidRPr="0099164F" w:rsidRDefault="0099164F" w:rsidP="0099164F">
      <w:pPr>
        <w:rPr>
          <w:lang w:val="en-CA"/>
        </w:rPr>
      </w:pPr>
      <w:r w:rsidRPr="0099164F">
        <w:rPr>
          <w:lang w:val="en-CA"/>
        </w:rPr>
        <w:t>…</w:t>
      </w:r>
    </w:p>
    <w:p w14:paraId="53426310" w14:textId="77777777" w:rsidR="0099164F" w:rsidRPr="0099164F" w:rsidRDefault="0099164F" w:rsidP="0099164F">
      <w:pPr>
        <w:rPr>
          <w:lang w:val="en-CA"/>
        </w:rPr>
      </w:pPr>
    </w:p>
    <w:p w14:paraId="42D80148" w14:textId="1A78A941" w:rsidR="0099164F" w:rsidRDefault="0099164F" w:rsidP="0099164F">
      <w:pPr>
        <w:pStyle w:val="Heading1"/>
        <w:rPr>
          <w:lang w:val="en-CA"/>
        </w:rPr>
      </w:pPr>
      <w:r>
        <w:rPr>
          <w:lang w:val="en-CA"/>
        </w:rPr>
        <w:t>Other Non-functional Requirements</w:t>
      </w:r>
    </w:p>
    <w:p w14:paraId="4C7F2BB3" w14:textId="13692FFF" w:rsidR="0099164F" w:rsidRPr="0099164F" w:rsidRDefault="00406383" w:rsidP="0044679A">
      <w:pPr>
        <w:pStyle w:val="Heading2"/>
      </w:pPr>
      <w:r>
        <w:t>4.1</w:t>
      </w:r>
      <w:r>
        <w:tab/>
      </w:r>
      <w:r w:rsidR="0099164F" w:rsidRPr="0099164F">
        <w:t>Performance Requirements</w:t>
      </w:r>
    </w:p>
    <w:p w14:paraId="45BC4E0A" w14:textId="77777777" w:rsidR="0099164F" w:rsidRPr="0099164F" w:rsidRDefault="0099164F" w:rsidP="0099164F">
      <w:pPr>
        <w:rPr>
          <w:lang w:val="en-CA"/>
        </w:rPr>
      </w:pPr>
      <w:r w:rsidRPr="0099164F">
        <w:rPr>
          <w:lang w:val="en-CA"/>
        </w:rPr>
        <w:t xml:space="preserve">&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 </w:t>
      </w:r>
    </w:p>
    <w:p w14:paraId="640AB191" w14:textId="77777777" w:rsidR="0099164F" w:rsidRPr="0099164F" w:rsidRDefault="0099164F" w:rsidP="0099164F">
      <w:pPr>
        <w:rPr>
          <w:lang w:val="en-CA"/>
        </w:rPr>
      </w:pPr>
      <w:r w:rsidRPr="0099164F">
        <w:rPr>
          <w:lang w:val="en-CA"/>
        </w:rPr>
        <w:t>TODO: Provide performance requirements based on the information you collected from the client/professor. For example, you can say “P1. The secondary heater will be engaged if the desired temperature is not reached within 10 seconds”&gt;</w:t>
      </w:r>
    </w:p>
    <w:p w14:paraId="094B0303" w14:textId="032D7DA7" w:rsidR="0099164F" w:rsidRPr="0099164F" w:rsidRDefault="00406383" w:rsidP="0044679A">
      <w:pPr>
        <w:pStyle w:val="Heading2"/>
      </w:pPr>
      <w:r>
        <w:t>4.2</w:t>
      </w:r>
      <w:r>
        <w:tab/>
      </w:r>
      <w:r w:rsidR="0099164F" w:rsidRPr="0099164F">
        <w:t>Safety and Security Requirements</w:t>
      </w:r>
    </w:p>
    <w:p w14:paraId="1DBF3CD2" w14:textId="77777777" w:rsidR="0099164F" w:rsidRPr="0099164F" w:rsidRDefault="0099164F" w:rsidP="0099164F">
      <w:pPr>
        <w:rPr>
          <w:lang w:val="en-CA"/>
        </w:rPr>
      </w:pPr>
      <w:r w:rsidRPr="0099164F">
        <w:rPr>
          <w:lang w:val="en-CA"/>
        </w:rP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 Specify any requirements regarding security or privacy issues surrounding use of the product or protection of the data used or created by the product. Define any user identity authentication requirements.</w:t>
      </w:r>
    </w:p>
    <w:p w14:paraId="4C8CF6A4" w14:textId="77777777" w:rsidR="0099164F" w:rsidRPr="0099164F" w:rsidRDefault="0099164F" w:rsidP="0099164F">
      <w:pPr>
        <w:rPr>
          <w:lang w:val="en-CA"/>
        </w:rPr>
      </w:pPr>
      <w:r w:rsidRPr="0099164F">
        <w:rPr>
          <w:lang w:val="en-CA"/>
        </w:rPr>
        <w:t xml:space="preserve">TODO: </w:t>
      </w:r>
    </w:p>
    <w:p w14:paraId="56DECDD0" w14:textId="77777777" w:rsidR="0099164F" w:rsidRPr="0099164F" w:rsidRDefault="0099164F" w:rsidP="0099164F">
      <w:pPr>
        <w:rPr>
          <w:lang w:val="en-CA"/>
        </w:rPr>
      </w:pPr>
      <w:r w:rsidRPr="0099164F">
        <w:rPr>
          <w:lang w:val="en-CA"/>
        </w:rPr>
        <w:t>•</w:t>
      </w:r>
      <w:r w:rsidRPr="0099164F">
        <w:rPr>
          <w:lang w:val="en-CA"/>
        </w:rPr>
        <w:tab/>
        <w:t>Provide safety/security requirements based on your interview with the client - again you may need to be somewhat creative here.  At the least, you should have some security for the mobile connection.</w:t>
      </w:r>
    </w:p>
    <w:p w14:paraId="2F9FD2E4" w14:textId="28BFF512" w:rsidR="006C2CCE" w:rsidRDefault="006C2CCE" w:rsidP="005A1B59">
      <w:pPr>
        <w:pStyle w:val="Heading1"/>
        <w:rPr>
          <w:lang w:val="en-GB"/>
        </w:rPr>
      </w:pPr>
      <w:r w:rsidRPr="0099164F">
        <w:rPr>
          <w:lang w:val="en-GB"/>
        </w:rPr>
        <w:t>Work Distribution &amp; Plan</w:t>
      </w:r>
    </w:p>
    <w:p w14:paraId="67297B65" w14:textId="5AC5EFFF" w:rsidR="005C756C" w:rsidRPr="005C756C" w:rsidRDefault="005C756C" w:rsidP="005C756C">
      <w:pPr>
        <w:rPr>
          <w:lang w:val="en-GB"/>
        </w:rPr>
      </w:pPr>
      <w:r>
        <w:rPr>
          <w:lang w:val="en-GB"/>
        </w:rPr>
        <w:t>You can include the type of SDLC your team uses here. Remember to justify why your team employ such a SDLC approach.</w:t>
      </w:r>
    </w:p>
    <w:p w14:paraId="18E06739" w14:textId="13C60AFA" w:rsidR="005A1B59" w:rsidRPr="0099164F" w:rsidRDefault="005A1B59" w:rsidP="005A1B59">
      <w:pPr>
        <w:pStyle w:val="Heading1"/>
        <w:rPr>
          <w:lang w:val="en-GB"/>
        </w:rPr>
      </w:pPr>
      <w:r w:rsidRPr="0099164F">
        <w:rPr>
          <w:lang w:val="en-GB"/>
        </w:rPr>
        <w:t>Conclusion</w:t>
      </w:r>
    </w:p>
    <w:p w14:paraId="588E2730" w14:textId="2D2043AD" w:rsidR="00372814" w:rsidRPr="0099164F" w:rsidRDefault="004612B5" w:rsidP="00372814">
      <w:pPr>
        <w:rPr>
          <w:lang w:val="en-GB"/>
        </w:rPr>
      </w:pPr>
      <w:r>
        <w:rPr>
          <w:rFonts w:ascii="Arial" w:hAnsi="Arial" w:cs="Arial"/>
          <w:color w:val="000000"/>
          <w:sz w:val="21"/>
          <w:szCs w:val="21"/>
          <w:shd w:val="clear" w:color="auto" w:fill="FFFFFF"/>
          <w:lang w:val="en-GB"/>
        </w:rPr>
        <w:t>Summarise the project and highlight the key features and timeline required.</w:t>
      </w:r>
    </w:p>
    <w:p w14:paraId="5AE15F62" w14:textId="4E36BAEE" w:rsidR="001F7C44" w:rsidRPr="0099164F" w:rsidRDefault="001F7C44" w:rsidP="005A1B59">
      <w:pPr>
        <w:pStyle w:val="Heading1"/>
        <w:rPr>
          <w:lang w:val="en-GB"/>
        </w:rPr>
      </w:pPr>
      <w:r w:rsidRPr="0099164F">
        <w:rPr>
          <w:lang w:val="en-GB"/>
        </w:rPr>
        <w:t>Individual Reflections</w:t>
      </w:r>
    </w:p>
    <w:p w14:paraId="5CCFAB57" w14:textId="0D358FFC" w:rsidR="005A1B59" w:rsidRPr="0099164F" w:rsidRDefault="005A1B59" w:rsidP="005A1B59">
      <w:pPr>
        <w:pStyle w:val="Heading1"/>
        <w:rPr>
          <w:lang w:val="en-GB"/>
        </w:rPr>
      </w:pPr>
      <w:r w:rsidRPr="0099164F">
        <w:rPr>
          <w:lang w:val="en-GB"/>
        </w:rPr>
        <w:t>References</w:t>
      </w:r>
    </w:p>
    <w:p w14:paraId="65568BEE" w14:textId="1C1FF7EE" w:rsidR="00CE7F60" w:rsidRPr="0099164F" w:rsidRDefault="00CE7F60" w:rsidP="00CE7F60">
      <w:pPr>
        <w:rPr>
          <w:lang w:val="en-GB"/>
        </w:rPr>
      </w:pPr>
      <w:r w:rsidRPr="0099164F">
        <w:rPr>
          <w:lang w:val="en-GB"/>
        </w:rPr>
        <w:t>Some references here</w:t>
      </w:r>
    </w:p>
    <w:p w14:paraId="1177151E" w14:textId="2071E775" w:rsidR="00EE131B" w:rsidRPr="0099164F" w:rsidRDefault="00EE131B" w:rsidP="00EE131B">
      <w:pPr>
        <w:rPr>
          <w:lang w:val="en-GB"/>
        </w:rPr>
      </w:pPr>
    </w:p>
    <w:p w14:paraId="22BC3531" w14:textId="41F8CC93" w:rsidR="00EE131B" w:rsidRDefault="00840B28" w:rsidP="00840B28">
      <w:pPr>
        <w:pStyle w:val="Heading1"/>
        <w:rPr>
          <w:lang w:val="en-GB"/>
        </w:rPr>
      </w:pPr>
      <w:r w:rsidRPr="0099164F">
        <w:rPr>
          <w:lang w:val="en-GB"/>
        </w:rPr>
        <w:lastRenderedPageBreak/>
        <w:t>Appendix</w:t>
      </w:r>
      <w:r w:rsidR="005213D2" w:rsidRPr="0099164F">
        <w:rPr>
          <w:lang w:val="en-GB"/>
        </w:rPr>
        <w:t xml:space="preserve"> </w:t>
      </w:r>
      <w:r w:rsidR="00A50A1A" w:rsidRPr="0099164F">
        <w:rPr>
          <w:lang w:val="en-GB"/>
        </w:rPr>
        <w:t>A</w:t>
      </w:r>
      <w:r w:rsidR="0099164F">
        <w:rPr>
          <w:lang w:val="en-GB"/>
        </w:rPr>
        <w:t xml:space="preserve"> – Data Dictionary</w:t>
      </w:r>
    </w:p>
    <w:p w14:paraId="00CD0749" w14:textId="3B30AB70" w:rsidR="00800188" w:rsidRPr="00800188" w:rsidRDefault="00800188" w:rsidP="00800188">
      <w:pPr>
        <w:rPr>
          <w:lang w:val="en-GB"/>
        </w:rPr>
      </w:pPr>
      <w:r w:rsidRPr="00800188">
        <w:rPr>
          <w:lang w:val="en-GB"/>
        </w:rPr>
        <w:t xml:space="preserve">&lt;Data dictionary is used to track all the different variables, </w:t>
      </w:r>
      <w:proofErr w:type="gramStart"/>
      <w:r w:rsidRPr="00800188">
        <w:rPr>
          <w:lang w:val="en-GB"/>
        </w:rPr>
        <w:t>states</w:t>
      </w:r>
      <w:proofErr w:type="gramEnd"/>
      <w:r w:rsidRPr="00800188">
        <w:rPr>
          <w:lang w:val="en-GB"/>
        </w:rPr>
        <w:t xml:space="preserve"> and functional requirements that you described in your document. Make sure to include the complete list of all constants, state variables (and their possible states), inputs and outputs in a table. In the table, include the description of these items as well as all related operations and requirements.&gt;</w:t>
      </w:r>
    </w:p>
    <w:p w14:paraId="5A686799" w14:textId="180DEF79" w:rsidR="005A0C94" w:rsidRPr="0099164F" w:rsidRDefault="005A0C94" w:rsidP="005A0C94">
      <w:pPr>
        <w:pStyle w:val="Heading1"/>
        <w:rPr>
          <w:lang w:val="en-GB"/>
        </w:rPr>
      </w:pPr>
      <w:r w:rsidRPr="0099164F">
        <w:rPr>
          <w:lang w:val="en-GB"/>
        </w:rPr>
        <w:t>Appendix B</w:t>
      </w:r>
    </w:p>
    <w:sectPr w:rsidR="005A0C94" w:rsidRPr="0099164F" w:rsidSect="0091009F">
      <w:footerReference w:type="default" r:id="rId10"/>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31CBD" w14:textId="77777777" w:rsidR="00987A67" w:rsidRDefault="00987A67" w:rsidP="0091009F">
      <w:pPr>
        <w:spacing w:after="0" w:line="240" w:lineRule="auto"/>
      </w:pPr>
      <w:r>
        <w:separator/>
      </w:r>
    </w:p>
  </w:endnote>
  <w:endnote w:type="continuationSeparator" w:id="0">
    <w:p w14:paraId="7B2D1234" w14:textId="77777777" w:rsidR="00987A67" w:rsidRDefault="00987A67" w:rsidP="00910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2C92E" w14:textId="1D662909" w:rsidR="0091009F" w:rsidRDefault="0091009F">
    <w:pPr>
      <w:pStyle w:val="Footer"/>
    </w:pPr>
    <w:r>
      <w:t>ICT210</w:t>
    </w:r>
    <w:r w:rsidR="00985FE4">
      <w:t xml:space="preserve">1/2201 </w:t>
    </w:r>
    <w:r>
      <w:t xml:space="preserve">Project </w:t>
    </w:r>
    <w:r w:rsidR="00985FE4">
      <w:t>Milestone</w:t>
    </w:r>
    <w:r w:rsidR="00EE131B">
      <w:t xml:space="preserve"> </w:t>
    </w:r>
    <w:r w:rsidR="00BF683D">
      <w:t>1</w:t>
    </w:r>
    <w:r>
      <w:t xml:space="preserve"> –</w:t>
    </w:r>
    <w:r w:rsidR="00EE131B">
      <w:t xml:space="preserve"> Tri</w:t>
    </w:r>
    <w:r w:rsidR="00985FE4">
      <w:t>1</w:t>
    </w:r>
    <w:r w:rsidR="00EE131B">
      <w:t>,</w:t>
    </w:r>
    <w:r>
      <w:t xml:space="preserve"> AY</w:t>
    </w:r>
    <w:r w:rsidR="00985FE4">
      <w:t>2</w:t>
    </w:r>
    <w:r w:rsidR="004E5775">
      <w:t>1</w:t>
    </w:r>
    <w:r>
      <w:t>/2</w:t>
    </w:r>
    <w:r w:rsidR="004E5775">
      <w:t>2</w:t>
    </w:r>
    <w:r>
      <w:t xml:space="preserve"> – Team</w:t>
    </w:r>
    <w:r w:rsidR="007E0559">
      <w:t xml:space="preserve"> </w:t>
    </w:r>
    <w:r w:rsidR="00BF683D">
      <w:t>8</w:t>
    </w: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62D29" w14:textId="77777777" w:rsidR="00987A67" w:rsidRDefault="00987A67" w:rsidP="0091009F">
      <w:pPr>
        <w:spacing w:after="0" w:line="240" w:lineRule="auto"/>
      </w:pPr>
      <w:r>
        <w:separator/>
      </w:r>
    </w:p>
  </w:footnote>
  <w:footnote w:type="continuationSeparator" w:id="0">
    <w:p w14:paraId="7EF263F9" w14:textId="77777777" w:rsidR="00987A67" w:rsidRDefault="00987A67" w:rsidP="009100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D0A07"/>
    <w:multiLevelType w:val="multilevel"/>
    <w:tmpl w:val="D7A437A2"/>
    <w:styleLink w:val="CurrentList14"/>
    <w:lvl w:ilvl="0">
      <w:start w:val="1"/>
      <w:numFmt w:val="decimal"/>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 w15:restartNumberingAfterBreak="0">
    <w:nsid w:val="09D860B2"/>
    <w:multiLevelType w:val="hybridMultilevel"/>
    <w:tmpl w:val="273C800E"/>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D9676D7"/>
    <w:multiLevelType w:val="multilevel"/>
    <w:tmpl w:val="6672AB8C"/>
    <w:styleLink w:val="CurrentList11"/>
    <w:lvl w:ilvl="0">
      <w:start w:val="2"/>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3" w15:restartNumberingAfterBreak="0">
    <w:nsid w:val="12172B3F"/>
    <w:multiLevelType w:val="multilevel"/>
    <w:tmpl w:val="EBD298C0"/>
    <w:styleLink w:val="CurrentList13"/>
    <w:lvl w:ilvl="0">
      <w:start w:val="1"/>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4" w15:restartNumberingAfterBreak="0">
    <w:nsid w:val="143E46BB"/>
    <w:multiLevelType w:val="multilevel"/>
    <w:tmpl w:val="84A40598"/>
    <w:styleLink w:val="CurrentList15"/>
    <w:lvl w:ilvl="0">
      <w:start w:val="1"/>
      <w:numFmt w:val="decimal"/>
      <w:lvlText w:val="%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5" w15:restartNumberingAfterBreak="0">
    <w:nsid w:val="1856587E"/>
    <w:multiLevelType w:val="hybridMultilevel"/>
    <w:tmpl w:val="3F668F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756BD1"/>
    <w:multiLevelType w:val="multilevel"/>
    <w:tmpl w:val="0E262E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265420"/>
    <w:multiLevelType w:val="multilevel"/>
    <w:tmpl w:val="0024DE48"/>
    <w:styleLink w:val="CurrentList5"/>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8" w15:restartNumberingAfterBreak="0">
    <w:nsid w:val="22670C50"/>
    <w:multiLevelType w:val="hybridMultilevel"/>
    <w:tmpl w:val="0A781BD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4E112A5"/>
    <w:multiLevelType w:val="multilevel"/>
    <w:tmpl w:val="0409001D"/>
    <w:styleLink w:val="CurrentList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6FE2533"/>
    <w:multiLevelType w:val="multilevel"/>
    <w:tmpl w:val="B8E6E648"/>
    <w:lvl w:ilvl="0">
      <w:start w:val="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2A762C30"/>
    <w:multiLevelType w:val="multilevel"/>
    <w:tmpl w:val="28080CF0"/>
    <w:styleLink w:val="CurrentList9"/>
    <w:lvl w:ilvl="0">
      <w:start w:val="1"/>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2" w15:restartNumberingAfterBreak="0">
    <w:nsid w:val="365A517A"/>
    <w:multiLevelType w:val="multilevel"/>
    <w:tmpl w:val="41248F44"/>
    <w:styleLink w:val="CurrentList12"/>
    <w:lvl w:ilvl="0">
      <w:start w:val="2"/>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3" w15:restartNumberingAfterBreak="0">
    <w:nsid w:val="44B343A9"/>
    <w:multiLevelType w:val="multilevel"/>
    <w:tmpl w:val="307A1752"/>
    <w:styleLink w:val="CurrentList10"/>
    <w:lvl w:ilvl="0">
      <w:start w:val="1"/>
      <w:numFmt w:val="decimal"/>
      <w:lvlText w:val="%1."/>
      <w:lvlJc w:val="left"/>
      <w:pPr>
        <w:ind w:left="0" w:hanging="360"/>
      </w:pPr>
      <w:rPr>
        <w:rFonts w:hint="default"/>
      </w:rPr>
    </w:lvl>
    <w:lvl w:ilvl="1">
      <w:start w:val="1"/>
      <w:numFmt w:val="decimal"/>
      <w:lvlText w:val="%1.%2."/>
      <w:lvlJc w:val="left"/>
      <w:pPr>
        <w:ind w:left="288" w:hanging="288"/>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4" w15:restartNumberingAfterBreak="0">
    <w:nsid w:val="4DBF4E56"/>
    <w:multiLevelType w:val="multilevel"/>
    <w:tmpl w:val="C0587B30"/>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3C0439A"/>
    <w:multiLevelType w:val="multilevel"/>
    <w:tmpl w:val="1438296A"/>
    <w:styleLink w:val="CurrentList6"/>
    <w:lvl w:ilvl="0">
      <w:start w:val="2"/>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6" w15:restartNumberingAfterBreak="0">
    <w:nsid w:val="54AE57E8"/>
    <w:multiLevelType w:val="multilevel"/>
    <w:tmpl w:val="0930EB04"/>
    <w:styleLink w:val="CurrentList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4F5BFB"/>
    <w:multiLevelType w:val="hybridMultilevel"/>
    <w:tmpl w:val="31142624"/>
    <w:lvl w:ilvl="0" w:tplc="AE5A504C">
      <w:start w:val="1"/>
      <w:numFmt w:val="decimal"/>
      <w:pStyle w:val="Heading1"/>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68C04B62"/>
    <w:multiLevelType w:val="multilevel"/>
    <w:tmpl w:val="B0D42A48"/>
    <w:styleLink w:val="CurrentList4"/>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9" w15:restartNumberingAfterBreak="0">
    <w:nsid w:val="6901160F"/>
    <w:multiLevelType w:val="hybridMultilevel"/>
    <w:tmpl w:val="E7F8B77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6B277DC0"/>
    <w:multiLevelType w:val="multilevel"/>
    <w:tmpl w:val="23A826E8"/>
    <w:styleLink w:val="CurrentList16"/>
    <w:lvl w:ilvl="0">
      <w:start w:val="1"/>
      <w:numFmt w:val="decimal"/>
      <w:lvlText w:val="%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360" w:hanging="360"/>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1" w15:restartNumberingAfterBreak="0">
    <w:nsid w:val="6BBB30E0"/>
    <w:multiLevelType w:val="multilevel"/>
    <w:tmpl w:val="444EF886"/>
    <w:styleLink w:val="CurrentList7"/>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2" w15:restartNumberingAfterBreak="0">
    <w:nsid w:val="71E65CDE"/>
    <w:multiLevelType w:val="multilevel"/>
    <w:tmpl w:val="23A826E8"/>
    <w:lvl w:ilvl="0">
      <w:start w:val="1"/>
      <w:numFmt w:val="decimal"/>
      <w:lvlText w:val="%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360" w:hanging="360"/>
      </w:pPr>
      <w:rPr>
        <w:rFonts w:hint="default"/>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23" w15:restartNumberingAfterBreak="0">
    <w:nsid w:val="737175C1"/>
    <w:multiLevelType w:val="hybridMultilevel"/>
    <w:tmpl w:val="D7902F7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784073C0"/>
    <w:multiLevelType w:val="multilevel"/>
    <w:tmpl w:val="31142624"/>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B814486"/>
    <w:multiLevelType w:val="hybridMultilevel"/>
    <w:tmpl w:val="199A8CAA"/>
    <w:lvl w:ilvl="0" w:tplc="9DD80570">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7"/>
  </w:num>
  <w:num w:numId="2">
    <w:abstractNumId w:val="25"/>
  </w:num>
  <w:num w:numId="3">
    <w:abstractNumId w:val="14"/>
  </w:num>
  <w:num w:numId="4">
    <w:abstractNumId w:val="24"/>
  </w:num>
  <w:num w:numId="5">
    <w:abstractNumId w:val="22"/>
  </w:num>
  <w:num w:numId="6">
    <w:abstractNumId w:val="16"/>
  </w:num>
  <w:num w:numId="7">
    <w:abstractNumId w:val="5"/>
  </w:num>
  <w:num w:numId="8">
    <w:abstractNumId w:val="10"/>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num>
  <w:num w:numId="11">
    <w:abstractNumId w:val="18"/>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15"/>
  </w:num>
  <w:num w:numId="16">
    <w:abstractNumId w:val="21"/>
  </w:num>
  <w:num w:numId="17">
    <w:abstractNumId w:val="9"/>
  </w:num>
  <w:num w:numId="18">
    <w:abstractNumId w:val="11"/>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13"/>
  </w:num>
  <w:num w:numId="22">
    <w:abstractNumId w:val="22"/>
    <w:lvlOverride w:ilvl="0">
      <w:startOverride w:val="2"/>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num>
  <w:num w:numId="24">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3"/>
  </w:num>
  <w:num w:numId="27">
    <w:abstractNumId w:val="0"/>
  </w:num>
  <w:num w:numId="28">
    <w:abstractNumId w:val="4"/>
  </w:num>
  <w:num w:numId="29">
    <w:abstractNumId w:val="6"/>
  </w:num>
  <w:num w:numId="30">
    <w:abstractNumId w:val="20"/>
  </w:num>
  <w:num w:numId="31">
    <w:abstractNumId w:val="19"/>
  </w:num>
  <w:num w:numId="32">
    <w:abstractNumId w:val="1"/>
  </w:num>
  <w:num w:numId="33">
    <w:abstractNumId w:val="8"/>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0MLI0NTY2tTQxMDZU0lEKTi0uzszPAykwqgUA6nEHrywAAAA="/>
  </w:docVars>
  <w:rsids>
    <w:rsidRoot w:val="000255DA"/>
    <w:rsid w:val="000255DA"/>
    <w:rsid w:val="00046055"/>
    <w:rsid w:val="000551B7"/>
    <w:rsid w:val="000A1354"/>
    <w:rsid w:val="00100DFF"/>
    <w:rsid w:val="00113BC8"/>
    <w:rsid w:val="00145C79"/>
    <w:rsid w:val="001673D4"/>
    <w:rsid w:val="001E15BE"/>
    <w:rsid w:val="001F7C44"/>
    <w:rsid w:val="002203A6"/>
    <w:rsid w:val="00223983"/>
    <w:rsid w:val="002476FD"/>
    <w:rsid w:val="002B2142"/>
    <w:rsid w:val="00330B29"/>
    <w:rsid w:val="00372814"/>
    <w:rsid w:val="003760F9"/>
    <w:rsid w:val="00397606"/>
    <w:rsid w:val="003B4C7B"/>
    <w:rsid w:val="00406383"/>
    <w:rsid w:val="0044679A"/>
    <w:rsid w:val="00446EDD"/>
    <w:rsid w:val="004612B5"/>
    <w:rsid w:val="004D7141"/>
    <w:rsid w:val="004E5775"/>
    <w:rsid w:val="004F6015"/>
    <w:rsid w:val="0051519D"/>
    <w:rsid w:val="005213D2"/>
    <w:rsid w:val="00527B12"/>
    <w:rsid w:val="00562877"/>
    <w:rsid w:val="005A0C94"/>
    <w:rsid w:val="005A1B59"/>
    <w:rsid w:val="005C756C"/>
    <w:rsid w:val="00652D44"/>
    <w:rsid w:val="00653566"/>
    <w:rsid w:val="00655E8A"/>
    <w:rsid w:val="006C2CCE"/>
    <w:rsid w:val="007002A5"/>
    <w:rsid w:val="0070097E"/>
    <w:rsid w:val="00704AC3"/>
    <w:rsid w:val="00762DB8"/>
    <w:rsid w:val="007D147F"/>
    <w:rsid w:val="007E0559"/>
    <w:rsid w:val="00800188"/>
    <w:rsid w:val="008023BC"/>
    <w:rsid w:val="00804337"/>
    <w:rsid w:val="00840B28"/>
    <w:rsid w:val="0086588C"/>
    <w:rsid w:val="008D6AD2"/>
    <w:rsid w:val="0091009F"/>
    <w:rsid w:val="009125DC"/>
    <w:rsid w:val="00917880"/>
    <w:rsid w:val="00985FE4"/>
    <w:rsid w:val="00987A67"/>
    <w:rsid w:val="0099164F"/>
    <w:rsid w:val="00992CEC"/>
    <w:rsid w:val="00993C51"/>
    <w:rsid w:val="009B7B9A"/>
    <w:rsid w:val="009F6309"/>
    <w:rsid w:val="00A41C22"/>
    <w:rsid w:val="00A44B6A"/>
    <w:rsid w:val="00A50A1A"/>
    <w:rsid w:val="00A60A32"/>
    <w:rsid w:val="00A76751"/>
    <w:rsid w:val="00AD7616"/>
    <w:rsid w:val="00AE7443"/>
    <w:rsid w:val="00AE7F99"/>
    <w:rsid w:val="00B52EE6"/>
    <w:rsid w:val="00B91CA6"/>
    <w:rsid w:val="00BC1F84"/>
    <w:rsid w:val="00BF683D"/>
    <w:rsid w:val="00C00987"/>
    <w:rsid w:val="00C902D8"/>
    <w:rsid w:val="00CA1CC5"/>
    <w:rsid w:val="00CA7A62"/>
    <w:rsid w:val="00CB63DF"/>
    <w:rsid w:val="00CC2338"/>
    <w:rsid w:val="00CC4706"/>
    <w:rsid w:val="00CE7F60"/>
    <w:rsid w:val="00D0121D"/>
    <w:rsid w:val="00D104E0"/>
    <w:rsid w:val="00D25528"/>
    <w:rsid w:val="00D45D6D"/>
    <w:rsid w:val="00D7169A"/>
    <w:rsid w:val="00DA2E49"/>
    <w:rsid w:val="00DB2DD6"/>
    <w:rsid w:val="00E02686"/>
    <w:rsid w:val="00E0393D"/>
    <w:rsid w:val="00EE131B"/>
    <w:rsid w:val="00F26EB5"/>
    <w:rsid w:val="00F27176"/>
    <w:rsid w:val="00FD7CC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8DBD8"/>
  <w15:chartTrackingRefBased/>
  <w15:docId w15:val="{9EE491F8-7ECE-4856-8120-D5838A348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1B59"/>
    <w:pPr>
      <w:keepNext/>
      <w:keepLines/>
      <w:numPr>
        <w:numId w:val="1"/>
      </w:numPr>
      <w:spacing w:before="360" w:after="120"/>
      <w:ind w:left="36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autoRedefine/>
    <w:uiPriority w:val="9"/>
    <w:unhideWhenUsed/>
    <w:qFormat/>
    <w:rsid w:val="0044679A"/>
    <w:pPr>
      <w:tabs>
        <w:tab w:val="left" w:pos="0"/>
      </w:tabs>
      <w:spacing w:before="160"/>
      <w:outlineLvl w:val="1"/>
    </w:pPr>
    <w:rPr>
      <w:b/>
      <w:sz w:val="32"/>
      <w:szCs w:val="26"/>
      <w:lang w:val="en-GB"/>
    </w:rPr>
  </w:style>
  <w:style w:type="paragraph" w:styleId="Heading3">
    <w:name w:val="heading 3"/>
    <w:basedOn w:val="Normal"/>
    <w:next w:val="Normal"/>
    <w:link w:val="Heading3Char"/>
    <w:uiPriority w:val="9"/>
    <w:unhideWhenUsed/>
    <w:qFormat/>
    <w:rsid w:val="00F27176"/>
    <w:pPr>
      <w:keepNext/>
      <w:keepLines/>
      <w:spacing w:before="40" w:after="0"/>
      <w:outlineLvl w:val="2"/>
    </w:pPr>
    <w:rPr>
      <w:rFonts w:asciiTheme="majorHAnsi" w:eastAsiaTheme="majorEastAsia" w:hAnsiTheme="majorHAnsi" w:cstheme="majorBidi"/>
      <w:color w:val="000000" w:themeColor="text1"/>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13BC8"/>
    <w:pPr>
      <w:spacing w:after="0" w:line="240" w:lineRule="auto"/>
      <w:contextualSpacing/>
    </w:pPr>
    <w:rPr>
      <w:rFonts w:asciiTheme="majorHAnsi" w:eastAsiaTheme="majorEastAsia" w:hAnsiTheme="majorHAnsi" w:cstheme="majorBidi"/>
      <w:spacing w:val="-10"/>
      <w:kern w:val="28"/>
      <w:sz w:val="72"/>
      <w:szCs w:val="56"/>
    </w:rPr>
  </w:style>
  <w:style w:type="character" w:customStyle="1" w:styleId="TitleChar">
    <w:name w:val="Title Char"/>
    <w:basedOn w:val="DefaultParagraphFont"/>
    <w:link w:val="Title"/>
    <w:uiPriority w:val="10"/>
    <w:rsid w:val="00113BC8"/>
    <w:rPr>
      <w:rFonts w:asciiTheme="majorHAnsi" w:eastAsiaTheme="majorEastAsia" w:hAnsiTheme="majorHAnsi" w:cstheme="majorBidi"/>
      <w:spacing w:val="-10"/>
      <w:kern w:val="28"/>
      <w:sz w:val="72"/>
      <w:szCs w:val="56"/>
    </w:rPr>
  </w:style>
  <w:style w:type="paragraph" w:styleId="Subtitle">
    <w:name w:val="Subtitle"/>
    <w:basedOn w:val="Normal"/>
    <w:next w:val="Normal"/>
    <w:link w:val="SubtitleChar"/>
    <w:uiPriority w:val="11"/>
    <w:qFormat/>
    <w:rsid w:val="00113BC8"/>
    <w:pPr>
      <w:numPr>
        <w:ilvl w:val="1"/>
      </w:numPr>
    </w:pPr>
    <w:rPr>
      <w:rFonts w:eastAsiaTheme="minorEastAsia"/>
      <w:color w:val="5A5A5A" w:themeColor="text1" w:themeTint="A5"/>
      <w:spacing w:val="15"/>
      <w:sz w:val="40"/>
    </w:rPr>
  </w:style>
  <w:style w:type="character" w:customStyle="1" w:styleId="SubtitleChar">
    <w:name w:val="Subtitle Char"/>
    <w:basedOn w:val="DefaultParagraphFont"/>
    <w:link w:val="Subtitle"/>
    <w:uiPriority w:val="11"/>
    <w:rsid w:val="00113BC8"/>
    <w:rPr>
      <w:rFonts w:eastAsiaTheme="minorEastAsia"/>
      <w:color w:val="5A5A5A" w:themeColor="text1" w:themeTint="A5"/>
      <w:spacing w:val="15"/>
      <w:sz w:val="40"/>
    </w:rPr>
  </w:style>
  <w:style w:type="paragraph" w:customStyle="1" w:styleId="Coverpage-KeyDetails">
    <w:name w:val="Cover page - Key Details"/>
    <w:basedOn w:val="Normal"/>
    <w:link w:val="Coverpage-KeyDetailsChar"/>
    <w:qFormat/>
    <w:rsid w:val="000255DA"/>
    <w:rPr>
      <w:rFonts w:asciiTheme="majorHAnsi" w:hAnsiTheme="majorHAnsi"/>
      <w:b/>
      <w:sz w:val="36"/>
    </w:rPr>
  </w:style>
  <w:style w:type="paragraph" w:customStyle="1" w:styleId="Coverpage-Details">
    <w:name w:val="Cover page - Details"/>
    <w:basedOn w:val="Normal"/>
    <w:link w:val="Coverpage-DetailsChar"/>
    <w:qFormat/>
    <w:rsid w:val="000255DA"/>
    <w:rPr>
      <w:rFonts w:asciiTheme="majorHAnsi" w:hAnsiTheme="majorHAnsi"/>
      <w:sz w:val="28"/>
    </w:rPr>
  </w:style>
  <w:style w:type="character" w:customStyle="1" w:styleId="Coverpage-KeyDetailsChar">
    <w:name w:val="Cover page - Key Details Char"/>
    <w:basedOn w:val="DefaultParagraphFont"/>
    <w:link w:val="Coverpage-KeyDetails"/>
    <w:rsid w:val="000255DA"/>
    <w:rPr>
      <w:rFonts w:asciiTheme="majorHAnsi" w:hAnsiTheme="majorHAnsi"/>
      <w:b/>
      <w:sz w:val="36"/>
    </w:rPr>
  </w:style>
  <w:style w:type="character" w:customStyle="1" w:styleId="Coverpage-DetailsChar">
    <w:name w:val="Cover page - Details Char"/>
    <w:basedOn w:val="DefaultParagraphFont"/>
    <w:link w:val="Coverpage-Details"/>
    <w:rsid w:val="000255DA"/>
    <w:rPr>
      <w:rFonts w:asciiTheme="majorHAnsi" w:hAnsiTheme="majorHAnsi"/>
      <w:sz w:val="28"/>
    </w:rPr>
  </w:style>
  <w:style w:type="character" w:customStyle="1" w:styleId="Heading1Char">
    <w:name w:val="Heading 1 Char"/>
    <w:basedOn w:val="DefaultParagraphFont"/>
    <w:link w:val="Heading1"/>
    <w:uiPriority w:val="9"/>
    <w:rsid w:val="005A1B59"/>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44679A"/>
    <w:rPr>
      <w:b/>
      <w:sz w:val="32"/>
      <w:szCs w:val="26"/>
      <w:lang w:val="en-GB"/>
    </w:rPr>
  </w:style>
  <w:style w:type="paragraph" w:styleId="Caption">
    <w:name w:val="caption"/>
    <w:basedOn w:val="Normal"/>
    <w:next w:val="Normal"/>
    <w:uiPriority w:val="35"/>
    <w:unhideWhenUsed/>
    <w:qFormat/>
    <w:rsid w:val="0037281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100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09F"/>
  </w:style>
  <w:style w:type="paragraph" w:styleId="Footer">
    <w:name w:val="footer"/>
    <w:basedOn w:val="Normal"/>
    <w:link w:val="FooterChar"/>
    <w:uiPriority w:val="99"/>
    <w:unhideWhenUsed/>
    <w:rsid w:val="009100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09F"/>
  </w:style>
  <w:style w:type="numbering" w:customStyle="1" w:styleId="CurrentList4">
    <w:name w:val="Current List4"/>
    <w:uiPriority w:val="99"/>
    <w:rsid w:val="0086588C"/>
    <w:pPr>
      <w:numPr>
        <w:numId w:val="11"/>
      </w:numPr>
    </w:pPr>
  </w:style>
  <w:style w:type="numbering" w:customStyle="1" w:styleId="CurrentList1">
    <w:name w:val="Current List1"/>
    <w:uiPriority w:val="99"/>
    <w:rsid w:val="007D147F"/>
    <w:pPr>
      <w:numPr>
        <w:numId w:val="3"/>
      </w:numPr>
    </w:pPr>
  </w:style>
  <w:style w:type="numbering" w:customStyle="1" w:styleId="CurrentList2">
    <w:name w:val="Current List2"/>
    <w:uiPriority w:val="99"/>
    <w:rsid w:val="007D147F"/>
    <w:pPr>
      <w:numPr>
        <w:numId w:val="4"/>
      </w:numPr>
    </w:pPr>
  </w:style>
  <w:style w:type="numbering" w:customStyle="1" w:styleId="CurrentList3">
    <w:name w:val="Current List3"/>
    <w:uiPriority w:val="99"/>
    <w:rsid w:val="007D147F"/>
    <w:pPr>
      <w:numPr>
        <w:numId w:val="6"/>
      </w:numPr>
    </w:pPr>
  </w:style>
  <w:style w:type="numbering" w:customStyle="1" w:styleId="CurrentList9">
    <w:name w:val="Current List9"/>
    <w:uiPriority w:val="99"/>
    <w:rsid w:val="0099164F"/>
    <w:pPr>
      <w:numPr>
        <w:numId w:val="18"/>
      </w:numPr>
    </w:pPr>
  </w:style>
  <w:style w:type="numbering" w:customStyle="1" w:styleId="CurrentList5">
    <w:name w:val="Current List5"/>
    <w:uiPriority w:val="99"/>
    <w:rsid w:val="0086588C"/>
    <w:pPr>
      <w:numPr>
        <w:numId w:val="14"/>
      </w:numPr>
    </w:pPr>
  </w:style>
  <w:style w:type="numbering" w:customStyle="1" w:styleId="CurrentList6">
    <w:name w:val="Current List6"/>
    <w:uiPriority w:val="99"/>
    <w:rsid w:val="0086588C"/>
    <w:pPr>
      <w:numPr>
        <w:numId w:val="15"/>
      </w:numPr>
    </w:pPr>
  </w:style>
  <w:style w:type="numbering" w:customStyle="1" w:styleId="CurrentList7">
    <w:name w:val="Current List7"/>
    <w:uiPriority w:val="99"/>
    <w:rsid w:val="0086588C"/>
    <w:pPr>
      <w:numPr>
        <w:numId w:val="16"/>
      </w:numPr>
    </w:pPr>
  </w:style>
  <w:style w:type="paragraph" w:styleId="ListParagraph">
    <w:name w:val="List Paragraph"/>
    <w:basedOn w:val="Normal"/>
    <w:uiPriority w:val="34"/>
    <w:qFormat/>
    <w:rsid w:val="0086588C"/>
    <w:pPr>
      <w:ind w:left="720"/>
      <w:contextualSpacing/>
    </w:pPr>
  </w:style>
  <w:style w:type="numbering" w:customStyle="1" w:styleId="CurrentList8">
    <w:name w:val="Current List8"/>
    <w:uiPriority w:val="99"/>
    <w:rsid w:val="0086588C"/>
    <w:pPr>
      <w:numPr>
        <w:numId w:val="17"/>
      </w:numPr>
    </w:pPr>
  </w:style>
  <w:style w:type="numbering" w:customStyle="1" w:styleId="CurrentList10">
    <w:name w:val="Current List10"/>
    <w:uiPriority w:val="99"/>
    <w:rsid w:val="0099164F"/>
    <w:pPr>
      <w:numPr>
        <w:numId w:val="21"/>
      </w:numPr>
    </w:pPr>
  </w:style>
  <w:style w:type="numbering" w:customStyle="1" w:styleId="CurrentList11">
    <w:name w:val="Current List11"/>
    <w:uiPriority w:val="99"/>
    <w:rsid w:val="0099164F"/>
    <w:pPr>
      <w:numPr>
        <w:numId w:val="23"/>
      </w:numPr>
    </w:pPr>
  </w:style>
  <w:style w:type="numbering" w:customStyle="1" w:styleId="CurrentList12">
    <w:name w:val="Current List12"/>
    <w:uiPriority w:val="99"/>
    <w:rsid w:val="0099164F"/>
    <w:pPr>
      <w:numPr>
        <w:numId w:val="25"/>
      </w:numPr>
    </w:pPr>
  </w:style>
  <w:style w:type="paragraph" w:styleId="NoSpacing">
    <w:name w:val="No Spacing"/>
    <w:uiPriority w:val="1"/>
    <w:qFormat/>
    <w:rsid w:val="0099164F"/>
    <w:pPr>
      <w:spacing w:after="0" w:line="240" w:lineRule="auto"/>
    </w:pPr>
  </w:style>
  <w:style w:type="numbering" w:customStyle="1" w:styleId="CurrentList13">
    <w:name w:val="Current List13"/>
    <w:uiPriority w:val="99"/>
    <w:rsid w:val="0099164F"/>
    <w:pPr>
      <w:numPr>
        <w:numId w:val="26"/>
      </w:numPr>
    </w:pPr>
  </w:style>
  <w:style w:type="numbering" w:customStyle="1" w:styleId="CurrentList14">
    <w:name w:val="Current List14"/>
    <w:uiPriority w:val="99"/>
    <w:rsid w:val="0099164F"/>
    <w:pPr>
      <w:numPr>
        <w:numId w:val="27"/>
      </w:numPr>
    </w:pPr>
  </w:style>
  <w:style w:type="numbering" w:customStyle="1" w:styleId="CurrentList15">
    <w:name w:val="Current List15"/>
    <w:uiPriority w:val="99"/>
    <w:rsid w:val="0099164F"/>
    <w:pPr>
      <w:numPr>
        <w:numId w:val="28"/>
      </w:numPr>
    </w:pPr>
  </w:style>
  <w:style w:type="character" w:customStyle="1" w:styleId="Heading3Char">
    <w:name w:val="Heading 3 Char"/>
    <w:basedOn w:val="DefaultParagraphFont"/>
    <w:link w:val="Heading3"/>
    <w:uiPriority w:val="9"/>
    <w:rsid w:val="00F27176"/>
    <w:rPr>
      <w:rFonts w:asciiTheme="majorHAnsi" w:eastAsiaTheme="majorEastAsia" w:hAnsiTheme="majorHAnsi" w:cstheme="majorBidi"/>
      <w:color w:val="000000" w:themeColor="text1"/>
      <w:sz w:val="28"/>
      <w:szCs w:val="24"/>
    </w:rPr>
  </w:style>
  <w:style w:type="numbering" w:customStyle="1" w:styleId="CurrentList16">
    <w:name w:val="Current List16"/>
    <w:uiPriority w:val="99"/>
    <w:rsid w:val="003760F9"/>
    <w:pPr>
      <w:numPr>
        <w:numId w:val="30"/>
      </w:numPr>
    </w:pPr>
  </w:style>
  <w:style w:type="table" w:styleId="TableGrid">
    <w:name w:val="Table Grid"/>
    <w:basedOn w:val="TableNormal"/>
    <w:uiPriority w:val="39"/>
    <w:rsid w:val="004D7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7A62"/>
    <w:rPr>
      <w:color w:val="0563C1" w:themeColor="hyperlink"/>
      <w:u w:val="single"/>
    </w:rPr>
  </w:style>
  <w:style w:type="character" w:styleId="UnresolvedMention">
    <w:name w:val="Unresolved Mention"/>
    <w:basedOn w:val="DefaultParagraphFont"/>
    <w:uiPriority w:val="99"/>
    <w:semiHidden/>
    <w:unhideWhenUsed/>
    <w:rsid w:val="00CA7A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795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lc.polyu.edu.hk/inscribe/wp-content/uploads/2017/11/i3Project-Proposal.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7</Pages>
  <Words>1811</Words>
  <Characters>1032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Q. Chen</dc:creator>
  <cp:keywords/>
  <dc:description/>
  <cp:lastModifiedBy>LEONG JIN KUAN  JOSHUA</cp:lastModifiedBy>
  <cp:revision>23</cp:revision>
  <dcterms:created xsi:type="dcterms:W3CDTF">2021-09-15T12:30:00Z</dcterms:created>
  <dcterms:modified xsi:type="dcterms:W3CDTF">2021-09-15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ef8e180-8f22-4ead-b44a-2d560df875da_Enabled">
    <vt:lpwstr>true</vt:lpwstr>
  </property>
  <property fmtid="{D5CDD505-2E9C-101B-9397-08002B2CF9AE}" pid="3" name="MSIP_Label_3ef8e180-8f22-4ead-b44a-2d560df875da_SetDate">
    <vt:lpwstr>2021-08-25T08:42:50Z</vt:lpwstr>
  </property>
  <property fmtid="{D5CDD505-2E9C-101B-9397-08002B2CF9AE}" pid="4" name="MSIP_Label_3ef8e180-8f22-4ead-b44a-2d560df875da_Method">
    <vt:lpwstr>Privileged</vt:lpwstr>
  </property>
  <property fmtid="{D5CDD505-2E9C-101B-9397-08002B2CF9AE}" pid="5" name="MSIP_Label_3ef8e180-8f22-4ead-b44a-2d560df875da_Name">
    <vt:lpwstr>Public</vt:lpwstr>
  </property>
  <property fmtid="{D5CDD505-2E9C-101B-9397-08002B2CF9AE}" pid="6" name="MSIP_Label_3ef8e180-8f22-4ead-b44a-2d560df875da_SiteId">
    <vt:lpwstr>64991f7f-44d6-4d8c-9cd4-7862e8cb94c6</vt:lpwstr>
  </property>
  <property fmtid="{D5CDD505-2E9C-101B-9397-08002B2CF9AE}" pid="7" name="MSIP_Label_3ef8e180-8f22-4ead-b44a-2d560df875da_ActionId">
    <vt:lpwstr>6dccd598-f3fb-49ff-8a60-217fb402e7d5</vt:lpwstr>
  </property>
  <property fmtid="{D5CDD505-2E9C-101B-9397-08002B2CF9AE}" pid="8" name="MSIP_Label_3ef8e180-8f22-4ead-b44a-2d560df875da_ContentBits">
    <vt:lpwstr>0</vt:lpwstr>
  </property>
</Properties>
</file>